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Pr="0046098F" w:rsidRDefault="00DF17F4" w:rsidP="004371FD">
      <w:pPr>
        <w:spacing w:after="0" w:line="480" w:lineRule="auto"/>
        <w:jc w:val="center"/>
        <w:rPr>
          <w:b/>
          <w:szCs w:val="24"/>
        </w:rPr>
      </w:pPr>
    </w:p>
    <w:p w:rsidR="00DF17F4" w:rsidRPr="0046098F" w:rsidRDefault="00DF17F4" w:rsidP="004371FD">
      <w:pPr>
        <w:spacing w:after="0" w:line="480" w:lineRule="auto"/>
        <w:jc w:val="center"/>
        <w:rPr>
          <w:b/>
          <w:szCs w:val="24"/>
        </w:rPr>
      </w:pPr>
    </w:p>
    <w:p w:rsidR="00DF17F4" w:rsidRPr="0046098F" w:rsidRDefault="00DF17F4" w:rsidP="004371FD">
      <w:pPr>
        <w:spacing w:after="0" w:line="480" w:lineRule="auto"/>
        <w:jc w:val="center"/>
        <w:rPr>
          <w:b/>
          <w:szCs w:val="24"/>
        </w:rPr>
      </w:pPr>
    </w:p>
    <w:p w:rsidR="00DF17F4" w:rsidRPr="0046098F" w:rsidRDefault="00DF17F4" w:rsidP="004371FD">
      <w:pPr>
        <w:spacing w:after="0" w:line="480" w:lineRule="auto"/>
        <w:jc w:val="center"/>
        <w:rPr>
          <w:b/>
          <w:szCs w:val="24"/>
        </w:rPr>
      </w:pPr>
    </w:p>
    <w:p w:rsidR="00DF17F4" w:rsidRPr="0046098F" w:rsidRDefault="00DF17F4" w:rsidP="004371FD">
      <w:pPr>
        <w:spacing w:after="0" w:line="480" w:lineRule="auto"/>
        <w:jc w:val="center"/>
        <w:rPr>
          <w:b/>
          <w:szCs w:val="24"/>
        </w:rPr>
      </w:pPr>
    </w:p>
    <w:p w:rsidR="00DF17F4" w:rsidRPr="0046098F" w:rsidRDefault="00DF17F4" w:rsidP="004371FD">
      <w:pPr>
        <w:spacing w:after="0" w:line="480" w:lineRule="auto"/>
        <w:jc w:val="center"/>
        <w:rPr>
          <w:b/>
          <w:szCs w:val="24"/>
        </w:rPr>
      </w:pPr>
    </w:p>
    <w:p w:rsidR="00DF17F4" w:rsidRPr="0046098F" w:rsidRDefault="00DF17F4" w:rsidP="004371FD">
      <w:pPr>
        <w:spacing w:after="0" w:line="480" w:lineRule="auto"/>
        <w:jc w:val="center"/>
        <w:rPr>
          <w:b/>
          <w:szCs w:val="24"/>
        </w:rPr>
      </w:pPr>
    </w:p>
    <w:p w:rsidR="00DF17F4" w:rsidRPr="00FD27FE" w:rsidRDefault="00A00928" w:rsidP="004371FD">
      <w:pPr>
        <w:spacing w:after="0" w:line="480" w:lineRule="auto"/>
        <w:jc w:val="center"/>
        <w:rPr>
          <w:b/>
          <w:szCs w:val="24"/>
        </w:rPr>
      </w:pPr>
      <w:r w:rsidRPr="00FD27FE">
        <w:rPr>
          <w:b/>
          <w:szCs w:val="24"/>
        </w:rPr>
        <w:t>Starbucks</w:t>
      </w:r>
    </w:p>
    <w:p w:rsidR="004721F4" w:rsidRPr="00FD27FE" w:rsidRDefault="004835BB" w:rsidP="004371FD">
      <w:pPr>
        <w:spacing w:after="0" w:line="480" w:lineRule="auto"/>
        <w:jc w:val="center"/>
        <w:rPr>
          <w:szCs w:val="24"/>
        </w:rPr>
      </w:pPr>
      <w:r w:rsidRPr="00FD27FE">
        <w:rPr>
          <w:szCs w:val="24"/>
        </w:rPr>
        <w:t>Student</w:t>
      </w:r>
      <w:r w:rsidR="00757108" w:rsidRPr="00FD27FE">
        <w:rPr>
          <w:szCs w:val="24"/>
        </w:rPr>
        <w:t>'</w:t>
      </w:r>
      <w:r w:rsidRPr="00FD27FE">
        <w:rPr>
          <w:szCs w:val="24"/>
        </w:rPr>
        <w:t>s Name</w:t>
      </w:r>
    </w:p>
    <w:p w:rsidR="00DF17F4" w:rsidRPr="00FD27FE" w:rsidRDefault="004835BB" w:rsidP="004371FD">
      <w:pPr>
        <w:spacing w:after="0" w:line="480" w:lineRule="auto"/>
        <w:jc w:val="center"/>
        <w:rPr>
          <w:szCs w:val="24"/>
        </w:rPr>
      </w:pPr>
      <w:r w:rsidRPr="00FD27FE">
        <w:rPr>
          <w:szCs w:val="24"/>
        </w:rPr>
        <w:t>Institution of Affiliation</w:t>
      </w:r>
    </w:p>
    <w:p w:rsidR="00DF17F4" w:rsidRPr="00FD27FE" w:rsidRDefault="004835BB" w:rsidP="004371FD">
      <w:pPr>
        <w:spacing w:after="0" w:line="480" w:lineRule="auto"/>
        <w:jc w:val="center"/>
        <w:rPr>
          <w:szCs w:val="24"/>
        </w:rPr>
      </w:pPr>
      <w:r w:rsidRPr="00FD27FE">
        <w:rPr>
          <w:szCs w:val="24"/>
        </w:rPr>
        <w:t>Date</w:t>
      </w:r>
    </w:p>
    <w:p w:rsidR="00DF17F4" w:rsidRPr="00FD27FE" w:rsidRDefault="00DF17F4" w:rsidP="004371FD">
      <w:pPr>
        <w:spacing w:after="0" w:line="480" w:lineRule="auto"/>
        <w:rPr>
          <w:szCs w:val="24"/>
        </w:rPr>
      </w:pPr>
    </w:p>
    <w:p w:rsidR="00DF17F4" w:rsidRPr="00FD27FE" w:rsidRDefault="00DF17F4" w:rsidP="004371FD">
      <w:pPr>
        <w:spacing w:after="0" w:line="480" w:lineRule="auto"/>
        <w:rPr>
          <w:szCs w:val="24"/>
        </w:rPr>
      </w:pPr>
    </w:p>
    <w:p w:rsidR="00DF17F4" w:rsidRPr="00FD27FE" w:rsidRDefault="00DF17F4" w:rsidP="004371FD">
      <w:pPr>
        <w:spacing w:after="0" w:line="480" w:lineRule="auto"/>
        <w:rPr>
          <w:szCs w:val="24"/>
        </w:rPr>
      </w:pPr>
    </w:p>
    <w:p w:rsidR="00DF17F4" w:rsidRPr="00FD27FE" w:rsidRDefault="00DF17F4" w:rsidP="004371FD">
      <w:pPr>
        <w:spacing w:after="0" w:line="480" w:lineRule="auto"/>
        <w:rPr>
          <w:szCs w:val="24"/>
        </w:rPr>
      </w:pPr>
    </w:p>
    <w:p w:rsidR="00DF17F4" w:rsidRPr="00FD27FE" w:rsidRDefault="00DF17F4" w:rsidP="004371FD">
      <w:pPr>
        <w:spacing w:after="0" w:line="480" w:lineRule="auto"/>
        <w:rPr>
          <w:szCs w:val="24"/>
        </w:rPr>
      </w:pPr>
    </w:p>
    <w:p w:rsidR="00DF17F4" w:rsidRPr="00FD27FE" w:rsidRDefault="00DF17F4" w:rsidP="004371FD">
      <w:pPr>
        <w:spacing w:after="0" w:line="480" w:lineRule="auto"/>
        <w:rPr>
          <w:szCs w:val="24"/>
        </w:rPr>
      </w:pPr>
    </w:p>
    <w:p w:rsidR="004371FD" w:rsidRPr="00FD27FE" w:rsidRDefault="004371FD" w:rsidP="004371FD">
      <w:pPr>
        <w:spacing w:after="0" w:line="480" w:lineRule="auto"/>
        <w:rPr>
          <w:szCs w:val="24"/>
        </w:rPr>
      </w:pPr>
    </w:p>
    <w:p w:rsidR="004371FD" w:rsidRPr="00FD27FE" w:rsidRDefault="004371FD" w:rsidP="004371FD">
      <w:pPr>
        <w:spacing w:after="0" w:line="480" w:lineRule="auto"/>
        <w:rPr>
          <w:szCs w:val="24"/>
        </w:rPr>
      </w:pPr>
    </w:p>
    <w:p w:rsidR="00C93DFD" w:rsidRPr="00FD27FE" w:rsidRDefault="00C93DFD" w:rsidP="004371FD">
      <w:pPr>
        <w:spacing w:after="0" w:line="480" w:lineRule="auto"/>
        <w:rPr>
          <w:szCs w:val="24"/>
        </w:rPr>
      </w:pPr>
    </w:p>
    <w:p w:rsidR="004371FD" w:rsidRPr="00FD27FE" w:rsidRDefault="004371FD" w:rsidP="004371FD">
      <w:pPr>
        <w:spacing w:after="0" w:line="480" w:lineRule="auto"/>
        <w:jc w:val="center"/>
        <w:rPr>
          <w:b/>
          <w:szCs w:val="24"/>
        </w:rPr>
      </w:pPr>
    </w:p>
    <w:p w:rsidR="004371FD" w:rsidRPr="00FD27FE" w:rsidRDefault="004371FD" w:rsidP="004371FD">
      <w:pPr>
        <w:spacing w:after="0" w:line="480" w:lineRule="auto"/>
        <w:jc w:val="center"/>
        <w:rPr>
          <w:b/>
          <w:szCs w:val="24"/>
        </w:rPr>
      </w:pPr>
    </w:p>
    <w:p w:rsidR="002B55F7" w:rsidRPr="00FD27FE" w:rsidRDefault="002B55F7" w:rsidP="00366AF3">
      <w:pPr>
        <w:spacing w:after="0" w:line="480" w:lineRule="auto"/>
        <w:rPr>
          <w:b/>
          <w:szCs w:val="24"/>
        </w:rPr>
      </w:pPr>
    </w:p>
    <w:p w:rsidR="00D67378" w:rsidRPr="00FD27FE" w:rsidRDefault="007E2194" w:rsidP="004835BB">
      <w:pPr>
        <w:spacing w:after="0" w:line="480" w:lineRule="auto"/>
        <w:jc w:val="center"/>
        <w:rPr>
          <w:b/>
          <w:szCs w:val="24"/>
        </w:rPr>
      </w:pPr>
      <w:r w:rsidRPr="00FD27FE">
        <w:rPr>
          <w:b/>
          <w:szCs w:val="24"/>
        </w:rPr>
        <w:lastRenderedPageBreak/>
        <w:t>Starbucks</w:t>
      </w:r>
    </w:p>
    <w:p w:rsidR="0062508E" w:rsidRPr="00FD27FE" w:rsidRDefault="0062508E" w:rsidP="001614A6">
      <w:pPr>
        <w:spacing w:line="480" w:lineRule="auto"/>
        <w:rPr>
          <w:szCs w:val="24"/>
        </w:rPr>
      </w:pPr>
      <w:r w:rsidRPr="00FD27FE">
        <w:rPr>
          <w:szCs w:val="24"/>
        </w:rPr>
        <w:t>Question. 6</w:t>
      </w:r>
    </w:p>
    <w:p w:rsidR="0062508E" w:rsidRPr="00FD27FE" w:rsidRDefault="00E2577D" w:rsidP="001614A6">
      <w:pPr>
        <w:spacing w:line="480" w:lineRule="auto"/>
        <w:ind w:firstLine="720"/>
        <w:rPr>
          <w:szCs w:val="24"/>
        </w:rPr>
      </w:pPr>
      <w:r w:rsidRPr="00FD27FE">
        <w:rPr>
          <w:szCs w:val="24"/>
        </w:rPr>
        <w:t xml:space="preserve">Operations are a crucial aspect of </w:t>
      </w:r>
      <w:r w:rsidR="00C1324A" w:rsidRPr="00FD27FE">
        <w:rPr>
          <w:szCs w:val="24"/>
        </w:rPr>
        <w:t xml:space="preserve">a </w:t>
      </w:r>
      <w:r w:rsidRPr="00FD27FE">
        <w:rPr>
          <w:szCs w:val="24"/>
        </w:rPr>
        <w:t xml:space="preserve">business. </w:t>
      </w:r>
      <w:r w:rsidR="001614A6" w:rsidRPr="00FD27FE">
        <w:rPr>
          <w:szCs w:val="24"/>
        </w:rPr>
        <w:t xml:space="preserve">Operations control or oversee the production and delivery of a service or a product. </w:t>
      </w:r>
      <w:r w:rsidR="0052520C" w:rsidRPr="00FD27FE">
        <w:rPr>
          <w:szCs w:val="24"/>
        </w:rPr>
        <w:t xml:space="preserve">Within operations are principles that contribute to business success through </w:t>
      </w:r>
      <w:r w:rsidR="00FD27FE" w:rsidRPr="00FD27FE">
        <w:rPr>
          <w:szCs w:val="24"/>
        </w:rPr>
        <w:t>efficiency (</w:t>
      </w:r>
      <w:r w:rsidR="00334300" w:rsidRPr="00FD27FE">
        <w:rPr>
          <w:color w:val="222222"/>
          <w:szCs w:val="24"/>
          <w:shd w:val="clear" w:color="auto" w:fill="FFFFFF"/>
        </w:rPr>
        <w:t>Peinado, Graeml&amp; Vianna, 2018)</w:t>
      </w:r>
      <w:r w:rsidR="0052520C" w:rsidRPr="00FD27FE">
        <w:rPr>
          <w:szCs w:val="24"/>
        </w:rPr>
        <w:t xml:space="preserve">. </w:t>
      </w:r>
      <w:r w:rsidR="00FD27FE" w:rsidRPr="00FD27FE">
        <w:rPr>
          <w:szCs w:val="24"/>
        </w:rPr>
        <w:t xml:space="preserve">A process entails the set of actions undertaken by a business or a firm to achieve its goals. Starbucks is a good example of businesses that recognize the significance of efficient processes and have implemented changes to their procedure to achieve success. Starbucks' processes are highly efficient. </w:t>
      </w:r>
      <w:r w:rsidR="0062508E" w:rsidRPr="00FD27FE">
        <w:rPr>
          <w:szCs w:val="24"/>
        </w:rPr>
        <w:t>This can be cemented by the way the cafes seem to be optimizing on capacity as well as capacity utilization through designing processes that are meant to enable them to meet the fluctuating demand. For instance, the processes that are carried out at the cafes are flexible so that they can enable the personnel to adjust to a sudden increase in demand during peak hours (</w:t>
      </w:r>
      <w:r w:rsidR="0062508E" w:rsidRPr="00FD27FE">
        <w:rPr>
          <w:rFonts w:eastAsia="Times New Roman"/>
          <w:color w:val="333333"/>
          <w:szCs w:val="24"/>
        </w:rPr>
        <w:t>Koehn, 2002</w:t>
      </w:r>
      <w:r w:rsidR="0062508E" w:rsidRPr="00FD27FE">
        <w:rPr>
          <w:szCs w:val="24"/>
        </w:rPr>
        <w:t>).</w:t>
      </w:r>
      <w:r w:rsidR="00613CD6" w:rsidRPr="00FD27FE">
        <w:rPr>
          <w:szCs w:val="24"/>
        </w:rPr>
        <w:t>Starbucks employees with specific roles ha</w:t>
      </w:r>
      <w:r w:rsidR="00757108" w:rsidRPr="00FD27FE">
        <w:rPr>
          <w:szCs w:val="24"/>
        </w:rPr>
        <w:t>ve</w:t>
      </w:r>
      <w:r w:rsidR="00613CD6" w:rsidRPr="00FD27FE">
        <w:rPr>
          <w:szCs w:val="24"/>
        </w:rPr>
        <w:t xml:space="preserve"> enabled it </w:t>
      </w:r>
      <w:r w:rsidR="00757108" w:rsidRPr="00FD27FE">
        <w:rPr>
          <w:szCs w:val="24"/>
        </w:rPr>
        <w:t xml:space="preserve">to </w:t>
      </w:r>
      <w:r w:rsidR="00613CD6" w:rsidRPr="00FD27FE">
        <w:rPr>
          <w:szCs w:val="24"/>
        </w:rPr>
        <w:t>create an environment for productivity growth and effective service delivery. A</w:t>
      </w:r>
      <w:r w:rsidR="0062508E" w:rsidRPr="00FD27FE">
        <w:rPr>
          <w:szCs w:val="24"/>
        </w:rPr>
        <w:t>ddition</w:t>
      </w:r>
      <w:r w:rsidR="00613CD6" w:rsidRPr="00FD27FE">
        <w:rPr>
          <w:szCs w:val="24"/>
        </w:rPr>
        <w:t>a</w:t>
      </w:r>
      <w:r w:rsidR="00757108" w:rsidRPr="00FD27FE">
        <w:rPr>
          <w:szCs w:val="24"/>
        </w:rPr>
        <w:t>l</w:t>
      </w:r>
      <w:r w:rsidR="00613CD6" w:rsidRPr="00FD27FE">
        <w:rPr>
          <w:szCs w:val="24"/>
        </w:rPr>
        <w:t>ly</w:t>
      </w:r>
      <w:r w:rsidR="0062508E" w:rsidRPr="00FD27FE">
        <w:rPr>
          <w:szCs w:val="24"/>
        </w:rPr>
        <w:t xml:space="preserve">, </w:t>
      </w:r>
      <w:r w:rsidR="00613CD6" w:rsidRPr="00FD27FE">
        <w:rPr>
          <w:szCs w:val="24"/>
        </w:rPr>
        <w:t xml:space="preserve">Starbucks cafes </w:t>
      </w:r>
      <w:r w:rsidR="0062508E" w:rsidRPr="00FD27FE">
        <w:rPr>
          <w:szCs w:val="24"/>
        </w:rPr>
        <w:t>ensure that certain products are made in large numbers during the time when they are consumed in large numbers.</w:t>
      </w:r>
    </w:p>
    <w:p w:rsidR="0062508E" w:rsidRPr="00FD27FE" w:rsidRDefault="0062508E" w:rsidP="001614A6">
      <w:pPr>
        <w:spacing w:line="480" w:lineRule="auto"/>
        <w:rPr>
          <w:szCs w:val="24"/>
        </w:rPr>
      </w:pPr>
      <w:r w:rsidRPr="00FD27FE">
        <w:rPr>
          <w:szCs w:val="24"/>
        </w:rPr>
        <w:t>Question. 7</w:t>
      </w:r>
    </w:p>
    <w:p w:rsidR="0062508E" w:rsidRPr="00FD27FE" w:rsidRDefault="000B53EC" w:rsidP="0038031F">
      <w:pPr>
        <w:spacing w:line="480" w:lineRule="auto"/>
        <w:ind w:firstLine="720"/>
        <w:rPr>
          <w:szCs w:val="24"/>
        </w:rPr>
      </w:pPr>
      <w:r w:rsidRPr="00FD27FE">
        <w:rPr>
          <w:szCs w:val="24"/>
        </w:rPr>
        <w:t>The choice of a business location impacts its sales, expenses</w:t>
      </w:r>
      <w:r w:rsidR="00757108" w:rsidRPr="00FD27FE">
        <w:rPr>
          <w:szCs w:val="24"/>
        </w:rPr>
        <w:t>,</w:t>
      </w:r>
      <w:r w:rsidRPr="00FD27FE">
        <w:rPr>
          <w:szCs w:val="24"/>
        </w:rPr>
        <w:t xml:space="preserve"> and even it</w:t>
      </w:r>
      <w:r w:rsidR="00757108" w:rsidRPr="00FD27FE">
        <w:rPr>
          <w:szCs w:val="24"/>
        </w:rPr>
        <w:t>s</w:t>
      </w:r>
      <w:r w:rsidRPr="00FD27FE">
        <w:rPr>
          <w:szCs w:val="24"/>
        </w:rPr>
        <w:t xml:space="preserve"> legal operation. </w:t>
      </w:r>
      <w:r w:rsidR="004966F6" w:rsidRPr="00FD27FE">
        <w:rPr>
          <w:szCs w:val="24"/>
        </w:rPr>
        <w:t>Location plays an essential role in a busines</w:t>
      </w:r>
      <w:r w:rsidR="00757108" w:rsidRPr="00FD27FE">
        <w:rPr>
          <w:szCs w:val="24"/>
        </w:rPr>
        <w:t>s'</w:t>
      </w:r>
      <w:r w:rsidR="004966F6" w:rsidRPr="00FD27FE">
        <w:rPr>
          <w:szCs w:val="24"/>
        </w:rPr>
        <w:t xml:space="preserve">s success or failure. </w:t>
      </w:r>
      <w:r w:rsidR="001E3FE4" w:rsidRPr="00FD27FE">
        <w:rPr>
          <w:szCs w:val="24"/>
        </w:rPr>
        <w:t>A good location enhances a business</w:t>
      </w:r>
      <w:r w:rsidR="00757108" w:rsidRPr="00FD27FE">
        <w:rPr>
          <w:szCs w:val="24"/>
        </w:rPr>
        <w:t>'</w:t>
      </w:r>
      <w:r w:rsidR="001E3FE4" w:rsidRPr="00FD27FE">
        <w:rPr>
          <w:szCs w:val="24"/>
        </w:rPr>
        <w:t xml:space="preserve"> competitive advantage </w:t>
      </w:r>
      <w:r w:rsidR="007E0912" w:rsidRPr="00FD27FE">
        <w:rPr>
          <w:szCs w:val="24"/>
        </w:rPr>
        <w:t xml:space="preserve">as it attracts </w:t>
      </w:r>
      <w:r w:rsidR="00850C8F" w:rsidRPr="00FD27FE">
        <w:rPr>
          <w:szCs w:val="24"/>
        </w:rPr>
        <w:t xml:space="preserve">the customer </w:t>
      </w:r>
      <w:r w:rsidR="00FD27FE" w:rsidRPr="00FD27FE">
        <w:rPr>
          <w:szCs w:val="24"/>
        </w:rPr>
        <w:t>base. A</w:t>
      </w:r>
      <w:r w:rsidR="00004EC3" w:rsidRPr="00FD27FE">
        <w:rPr>
          <w:szCs w:val="24"/>
        </w:rPr>
        <w:t xml:space="preserve"> good location also helps a business crea</w:t>
      </w:r>
      <w:r w:rsidR="00757108" w:rsidRPr="00FD27FE">
        <w:rPr>
          <w:szCs w:val="24"/>
        </w:rPr>
        <w:t>t</w:t>
      </w:r>
      <w:r w:rsidR="00004EC3" w:rsidRPr="00FD27FE">
        <w:rPr>
          <w:szCs w:val="24"/>
        </w:rPr>
        <w:t xml:space="preserve">e a brand and image. </w:t>
      </w:r>
      <w:r w:rsidR="0062508E" w:rsidRPr="00FD27FE">
        <w:rPr>
          <w:szCs w:val="24"/>
        </w:rPr>
        <w:t xml:space="preserve">Starbucks calls are located in prime areas. The cafes are located in areas that have </w:t>
      </w:r>
      <w:r w:rsidR="00757108" w:rsidRPr="00FD27FE">
        <w:rPr>
          <w:szCs w:val="24"/>
        </w:rPr>
        <w:t xml:space="preserve">a </w:t>
      </w:r>
      <w:r w:rsidR="0062508E" w:rsidRPr="00FD27FE">
        <w:rPr>
          <w:szCs w:val="24"/>
        </w:rPr>
        <w:t xml:space="preserve">high traffic of </w:t>
      </w:r>
      <w:r w:rsidR="00FD27FE" w:rsidRPr="00FD27FE">
        <w:rPr>
          <w:szCs w:val="24"/>
        </w:rPr>
        <w:t>people. Convenience</w:t>
      </w:r>
      <w:r w:rsidR="004778A3" w:rsidRPr="00FD27FE">
        <w:rPr>
          <w:szCs w:val="24"/>
        </w:rPr>
        <w:t xml:space="preserve"> is essential for businesses that deal with foods and beverages such as </w:t>
      </w:r>
      <w:r w:rsidR="00757108" w:rsidRPr="00FD27FE">
        <w:rPr>
          <w:szCs w:val="24"/>
        </w:rPr>
        <w:t>S</w:t>
      </w:r>
      <w:r w:rsidR="004778A3" w:rsidRPr="00FD27FE">
        <w:rPr>
          <w:szCs w:val="24"/>
        </w:rPr>
        <w:t>tarbucks.</w:t>
      </w:r>
      <w:r w:rsidR="00FD27FE" w:rsidRPr="00FD27FE">
        <w:rPr>
          <w:szCs w:val="24"/>
        </w:rPr>
        <w:t xml:space="preserve"> </w:t>
      </w:r>
      <w:r w:rsidR="0062508E" w:rsidRPr="00FD27FE">
        <w:rPr>
          <w:szCs w:val="24"/>
        </w:rPr>
        <w:t xml:space="preserve">Whenever a business is located in a place </w:t>
      </w:r>
      <w:r w:rsidR="0062508E" w:rsidRPr="00FD27FE">
        <w:rPr>
          <w:szCs w:val="24"/>
        </w:rPr>
        <w:lastRenderedPageBreak/>
        <w:t xml:space="preserve">where there </w:t>
      </w:r>
      <w:r w:rsidR="00FD27FE" w:rsidRPr="00FD27FE">
        <w:rPr>
          <w:szCs w:val="24"/>
        </w:rPr>
        <w:t>is a</w:t>
      </w:r>
      <w:r w:rsidR="007030DA" w:rsidRPr="00FD27FE">
        <w:rPr>
          <w:szCs w:val="24"/>
        </w:rPr>
        <w:t xml:space="preserve"> </w:t>
      </w:r>
      <w:r w:rsidR="0062508E" w:rsidRPr="00FD27FE">
        <w:rPr>
          <w:szCs w:val="24"/>
        </w:rPr>
        <w:t xml:space="preserve">high traffic of people will definitely have many customers flocking in to purchase from </w:t>
      </w:r>
      <w:r w:rsidR="00FD27FE" w:rsidRPr="00FD27FE">
        <w:rPr>
          <w:szCs w:val="24"/>
        </w:rPr>
        <w:t>them. Additionally</w:t>
      </w:r>
      <w:r w:rsidR="0052761B" w:rsidRPr="00FD27FE">
        <w:rPr>
          <w:szCs w:val="24"/>
        </w:rPr>
        <w:t>, Starbucks</w:t>
      </w:r>
      <w:r w:rsidR="00757108" w:rsidRPr="00FD27FE">
        <w:rPr>
          <w:szCs w:val="24"/>
        </w:rPr>
        <w:t>'</w:t>
      </w:r>
      <w:r w:rsidR="00B640C3" w:rsidRPr="00FD27FE">
        <w:rPr>
          <w:szCs w:val="24"/>
        </w:rPr>
        <w:t xml:space="preserve"> cafes and restaurants</w:t>
      </w:r>
      <w:r w:rsidR="00757108" w:rsidRPr="00FD27FE">
        <w:rPr>
          <w:szCs w:val="24"/>
        </w:rPr>
        <w:t>'</w:t>
      </w:r>
      <w:r w:rsidR="00B640C3" w:rsidRPr="00FD27FE">
        <w:rPr>
          <w:szCs w:val="24"/>
        </w:rPr>
        <w:t xml:space="preserve"> locations are convenient for</w:t>
      </w:r>
      <w:r w:rsidR="0052761B" w:rsidRPr="00FD27FE">
        <w:rPr>
          <w:szCs w:val="24"/>
        </w:rPr>
        <w:t xml:space="preserve"> people to meet for friend</w:t>
      </w:r>
      <w:r w:rsidR="007030DA" w:rsidRPr="00FD27FE">
        <w:rPr>
          <w:szCs w:val="24"/>
        </w:rPr>
        <w:t>s</w:t>
      </w:r>
      <w:r w:rsidR="0052761B" w:rsidRPr="00FD27FE">
        <w:rPr>
          <w:szCs w:val="24"/>
        </w:rPr>
        <w:t xml:space="preserve"> or even business meetings. </w:t>
      </w:r>
      <w:r w:rsidR="0062508E" w:rsidRPr="00FD27FE">
        <w:rPr>
          <w:szCs w:val="24"/>
        </w:rPr>
        <w:t xml:space="preserve"> With </w:t>
      </w:r>
      <w:r w:rsidR="007030DA" w:rsidRPr="00FD27FE">
        <w:rPr>
          <w:szCs w:val="24"/>
        </w:rPr>
        <w:t xml:space="preserve">a </w:t>
      </w:r>
      <w:r w:rsidR="0062508E" w:rsidRPr="00FD27FE">
        <w:rPr>
          <w:szCs w:val="24"/>
        </w:rPr>
        <w:t xml:space="preserve">large number of customers, the sales revenues earned by the business will </w:t>
      </w:r>
      <w:r w:rsidR="00FD27FE" w:rsidRPr="00FD27FE">
        <w:rPr>
          <w:szCs w:val="24"/>
        </w:rPr>
        <w:t>increase. Deciding</w:t>
      </w:r>
      <w:r w:rsidR="00E0280D" w:rsidRPr="00FD27FE">
        <w:rPr>
          <w:szCs w:val="24"/>
        </w:rPr>
        <w:t xml:space="preserve"> </w:t>
      </w:r>
      <w:r w:rsidR="007030DA" w:rsidRPr="00FD27FE">
        <w:rPr>
          <w:szCs w:val="24"/>
        </w:rPr>
        <w:t xml:space="preserve">on </w:t>
      </w:r>
      <w:r w:rsidR="00E0280D" w:rsidRPr="00FD27FE">
        <w:rPr>
          <w:szCs w:val="24"/>
        </w:rPr>
        <w:t>a business location is always important as it plays a significant role in attracting customers, employees and retaining them. Good business decisions can improve a business</w:t>
      </w:r>
      <w:r w:rsidR="00757108" w:rsidRPr="00FD27FE">
        <w:rPr>
          <w:szCs w:val="24"/>
        </w:rPr>
        <w:t>'</w:t>
      </w:r>
      <w:r w:rsidR="00E0280D" w:rsidRPr="00FD27FE">
        <w:rPr>
          <w:szCs w:val="24"/>
        </w:rPr>
        <w:t>s long</w:t>
      </w:r>
      <w:r w:rsidR="007030DA" w:rsidRPr="00FD27FE">
        <w:rPr>
          <w:szCs w:val="24"/>
        </w:rPr>
        <w:t>-</w:t>
      </w:r>
      <w:r w:rsidR="00E0280D" w:rsidRPr="00FD27FE">
        <w:rPr>
          <w:szCs w:val="24"/>
        </w:rPr>
        <w:t>term performance</w:t>
      </w:r>
      <w:r w:rsidR="007030DA" w:rsidRPr="00FD27FE">
        <w:rPr>
          <w:szCs w:val="24"/>
        </w:rPr>
        <w:t>,</w:t>
      </w:r>
      <w:r w:rsidR="00E0280D" w:rsidRPr="00FD27FE">
        <w:rPr>
          <w:szCs w:val="24"/>
        </w:rPr>
        <w:t xml:space="preserve"> while poor ones</w:t>
      </w:r>
      <w:r w:rsidR="00C1005F" w:rsidRPr="00FD27FE">
        <w:rPr>
          <w:szCs w:val="24"/>
        </w:rPr>
        <w:t xml:space="preserve"> can cost a business in terms of attracting customers, capital, productivity</w:t>
      </w:r>
      <w:r w:rsidR="007030DA" w:rsidRPr="00FD27FE">
        <w:rPr>
          <w:szCs w:val="24"/>
        </w:rPr>
        <w:t>,</w:t>
      </w:r>
      <w:r w:rsidR="00C1005F" w:rsidRPr="00FD27FE">
        <w:rPr>
          <w:szCs w:val="24"/>
        </w:rPr>
        <w:t xml:space="preserve"> and lost talent</w:t>
      </w:r>
      <w:r w:rsidR="007A5239" w:rsidRPr="00FD27FE">
        <w:rPr>
          <w:szCs w:val="24"/>
        </w:rPr>
        <w:t xml:space="preserve"> (</w:t>
      </w:r>
      <w:r w:rsidR="00161B7B" w:rsidRPr="00FD27FE">
        <w:rPr>
          <w:color w:val="222222"/>
          <w:szCs w:val="24"/>
          <w:shd w:val="clear" w:color="auto" w:fill="FFFFFF"/>
        </w:rPr>
        <w:t>Wang &amp; Yan</w:t>
      </w:r>
      <w:r w:rsidR="00FD27FE" w:rsidRPr="00FD27FE">
        <w:rPr>
          <w:color w:val="222222"/>
          <w:szCs w:val="24"/>
          <w:shd w:val="clear" w:color="auto" w:fill="FFFFFF"/>
        </w:rPr>
        <w:t>, 2017</w:t>
      </w:r>
      <w:r w:rsidR="007A5239" w:rsidRPr="00FD27FE">
        <w:rPr>
          <w:szCs w:val="24"/>
        </w:rPr>
        <w:t xml:space="preserve">). </w:t>
      </w:r>
    </w:p>
    <w:p w:rsidR="0062508E" w:rsidRPr="00FD27FE" w:rsidRDefault="0062508E" w:rsidP="001614A6">
      <w:pPr>
        <w:spacing w:line="480" w:lineRule="auto"/>
        <w:rPr>
          <w:szCs w:val="24"/>
        </w:rPr>
      </w:pPr>
      <w:r w:rsidRPr="00FD27FE">
        <w:rPr>
          <w:szCs w:val="24"/>
        </w:rPr>
        <w:t>Question 8.</w:t>
      </w:r>
    </w:p>
    <w:p w:rsidR="0062508E" w:rsidRPr="00FD27FE" w:rsidRDefault="007A59AE" w:rsidP="00DF0150">
      <w:pPr>
        <w:spacing w:line="480" w:lineRule="auto"/>
        <w:ind w:firstLine="720"/>
        <w:rPr>
          <w:szCs w:val="24"/>
        </w:rPr>
      </w:pPr>
      <w:r w:rsidRPr="00FD27FE">
        <w:rPr>
          <w:szCs w:val="24"/>
        </w:rPr>
        <w:t xml:space="preserve">A business location has a significant influence on its success or failure. </w:t>
      </w:r>
      <w:r w:rsidR="00F15403" w:rsidRPr="00FD27FE">
        <w:rPr>
          <w:szCs w:val="24"/>
        </w:rPr>
        <w:t>Deci</w:t>
      </w:r>
      <w:r w:rsidR="008419C2" w:rsidRPr="00FD27FE">
        <w:rPr>
          <w:szCs w:val="24"/>
        </w:rPr>
        <w:t>d</w:t>
      </w:r>
      <w:r w:rsidR="00F15403" w:rsidRPr="00FD27FE">
        <w:rPr>
          <w:szCs w:val="24"/>
        </w:rPr>
        <w:t xml:space="preserve">ing on </w:t>
      </w:r>
      <w:r w:rsidR="008419C2" w:rsidRPr="00FD27FE">
        <w:rPr>
          <w:szCs w:val="24"/>
        </w:rPr>
        <w:t>a</w:t>
      </w:r>
      <w:r w:rsidR="00F15403" w:rsidRPr="00FD27FE">
        <w:rPr>
          <w:szCs w:val="24"/>
        </w:rPr>
        <w:t xml:space="preserve"> good location requires taking various factors into </w:t>
      </w:r>
      <w:r w:rsidR="00FD27FE" w:rsidRPr="00FD27FE">
        <w:rPr>
          <w:szCs w:val="24"/>
        </w:rPr>
        <w:t>consideration. For</w:t>
      </w:r>
      <w:r w:rsidR="0053594B" w:rsidRPr="00FD27FE">
        <w:rPr>
          <w:szCs w:val="24"/>
        </w:rPr>
        <w:t xml:space="preserve"> instance, before a business choosing a location, they have to consider it</w:t>
      </w:r>
      <w:r w:rsidR="008419C2" w:rsidRPr="00FD27FE">
        <w:rPr>
          <w:szCs w:val="24"/>
        </w:rPr>
        <w:t>s</w:t>
      </w:r>
      <w:r w:rsidR="0053594B" w:rsidRPr="00FD27FE">
        <w:rPr>
          <w:szCs w:val="24"/>
        </w:rPr>
        <w:t xml:space="preserve"> target customers, support services, cost, and even staff.</w:t>
      </w:r>
      <w:r w:rsidR="00FD27FE" w:rsidRPr="00FD27FE">
        <w:rPr>
          <w:szCs w:val="24"/>
        </w:rPr>
        <w:t xml:space="preserve"> </w:t>
      </w:r>
      <w:r w:rsidR="0062508E" w:rsidRPr="00FD27FE">
        <w:rPr>
          <w:szCs w:val="24"/>
        </w:rPr>
        <w:t>Starbuck</w:t>
      </w:r>
      <w:r w:rsidR="008419C2" w:rsidRPr="00FD27FE">
        <w:rPr>
          <w:szCs w:val="24"/>
        </w:rPr>
        <w:t>s '</w:t>
      </w:r>
      <w:r w:rsidR="0062508E" w:rsidRPr="00FD27FE">
        <w:rPr>
          <w:szCs w:val="24"/>
        </w:rPr>
        <w:t xml:space="preserve"> location strategy has been focused on urban center</w:t>
      </w:r>
      <w:r w:rsidR="00B41730" w:rsidRPr="00FD27FE">
        <w:rPr>
          <w:szCs w:val="24"/>
        </w:rPr>
        <w:t xml:space="preserve">s where it is expensive to rent the premises to set up </w:t>
      </w:r>
      <w:r w:rsidR="00FD27FE" w:rsidRPr="00FD27FE">
        <w:rPr>
          <w:szCs w:val="24"/>
        </w:rPr>
        <w:t>shop. This</w:t>
      </w:r>
      <w:r w:rsidR="00621DEF" w:rsidRPr="00FD27FE">
        <w:rPr>
          <w:szCs w:val="24"/>
        </w:rPr>
        <w:t xml:space="preserve"> impacts the cost of product or service delivery as the business </w:t>
      </w:r>
      <w:r w:rsidR="00DD3570" w:rsidRPr="00FD27FE">
        <w:rPr>
          <w:szCs w:val="24"/>
        </w:rPr>
        <w:t xml:space="preserve">will have to </w:t>
      </w:r>
      <w:r w:rsidR="00FD27FE" w:rsidRPr="00FD27FE">
        <w:rPr>
          <w:szCs w:val="24"/>
        </w:rPr>
        <w:t>recoup the</w:t>
      </w:r>
      <w:r w:rsidR="00436AB1" w:rsidRPr="00FD27FE">
        <w:rPr>
          <w:szCs w:val="24"/>
        </w:rPr>
        <w:t xml:space="preserve"> </w:t>
      </w:r>
      <w:r w:rsidR="00FD27FE" w:rsidRPr="00FD27FE">
        <w:rPr>
          <w:szCs w:val="24"/>
        </w:rPr>
        <w:t>expenses. They</w:t>
      </w:r>
      <w:r w:rsidR="0062508E" w:rsidRPr="00FD27FE">
        <w:rPr>
          <w:szCs w:val="24"/>
        </w:rPr>
        <w:t xml:space="preserve"> are located in urban centers where there is </w:t>
      </w:r>
      <w:r w:rsidR="008419C2" w:rsidRPr="00FD27FE">
        <w:rPr>
          <w:szCs w:val="24"/>
        </w:rPr>
        <w:t xml:space="preserve">a </w:t>
      </w:r>
      <w:r w:rsidR="0062508E" w:rsidRPr="00FD27FE">
        <w:rPr>
          <w:szCs w:val="24"/>
        </w:rPr>
        <w:t>large number of middle and upper</w:t>
      </w:r>
      <w:r w:rsidR="008419C2" w:rsidRPr="00FD27FE">
        <w:rPr>
          <w:szCs w:val="24"/>
        </w:rPr>
        <w:t>-</w:t>
      </w:r>
      <w:r w:rsidR="0062508E" w:rsidRPr="00FD27FE">
        <w:rPr>
          <w:szCs w:val="24"/>
        </w:rPr>
        <w:t>class populations (</w:t>
      </w:r>
      <w:r w:rsidR="0062508E" w:rsidRPr="00FD27FE">
        <w:rPr>
          <w:rFonts w:eastAsia="Times New Roman"/>
          <w:color w:val="333333"/>
          <w:szCs w:val="24"/>
        </w:rPr>
        <w:t>Koehn, 2002</w:t>
      </w:r>
      <w:r w:rsidR="0062508E" w:rsidRPr="00FD27FE">
        <w:rPr>
          <w:szCs w:val="24"/>
        </w:rPr>
        <w:t xml:space="preserve">). The company considers delivery and cost when locating its cafes. This is the reason why it has its cafes located in busy locations so that it can make sales that enable it to meet its costs and retain some as profits. The company should not consider other locations since it is in urban areas where you can get a lot of customers found within </w:t>
      </w:r>
      <w:r w:rsidR="008419C2" w:rsidRPr="00FD27FE">
        <w:rPr>
          <w:szCs w:val="24"/>
        </w:rPr>
        <w:t xml:space="preserve">the </w:t>
      </w:r>
      <w:r w:rsidR="0062508E" w:rsidRPr="00FD27FE">
        <w:rPr>
          <w:szCs w:val="24"/>
        </w:rPr>
        <w:t xml:space="preserve">middle and upper class. </w:t>
      </w:r>
      <w:r w:rsidR="00DF0150" w:rsidRPr="00FD27FE">
        <w:rPr>
          <w:szCs w:val="24"/>
        </w:rPr>
        <w:t>They</w:t>
      </w:r>
      <w:r w:rsidR="008419C2" w:rsidRPr="00FD27FE">
        <w:rPr>
          <w:szCs w:val="24"/>
        </w:rPr>
        <w:t>,</w:t>
      </w:r>
      <w:r w:rsidR="00DF0150" w:rsidRPr="00FD27FE">
        <w:rPr>
          <w:szCs w:val="24"/>
        </w:rPr>
        <w:t xml:space="preserve"> however</w:t>
      </w:r>
      <w:r w:rsidR="004F6FF4" w:rsidRPr="00FD27FE">
        <w:rPr>
          <w:szCs w:val="24"/>
        </w:rPr>
        <w:t>,</w:t>
      </w:r>
      <w:r w:rsidR="00DF0150" w:rsidRPr="00FD27FE">
        <w:rPr>
          <w:szCs w:val="24"/>
        </w:rPr>
        <w:t xml:space="preserve"> ha</w:t>
      </w:r>
      <w:r w:rsidR="008419C2" w:rsidRPr="00FD27FE">
        <w:rPr>
          <w:szCs w:val="24"/>
        </w:rPr>
        <w:t>ve</w:t>
      </w:r>
      <w:r w:rsidR="00DF0150" w:rsidRPr="00FD27FE">
        <w:rPr>
          <w:szCs w:val="24"/>
        </w:rPr>
        <w:t xml:space="preserve"> created a strong brand</w:t>
      </w:r>
      <w:r w:rsidR="00C109AE" w:rsidRPr="00FD27FE">
        <w:rPr>
          <w:szCs w:val="24"/>
        </w:rPr>
        <w:t xml:space="preserve"> and image</w:t>
      </w:r>
      <w:r w:rsidR="00DF0150" w:rsidRPr="00FD27FE">
        <w:rPr>
          <w:szCs w:val="24"/>
        </w:rPr>
        <w:t xml:space="preserve"> that attracts customers no matter their location. </w:t>
      </w:r>
    </w:p>
    <w:p w:rsidR="0062508E" w:rsidRPr="00FD27FE" w:rsidRDefault="0062508E" w:rsidP="001614A6">
      <w:pPr>
        <w:spacing w:line="480" w:lineRule="auto"/>
        <w:rPr>
          <w:szCs w:val="24"/>
        </w:rPr>
      </w:pPr>
      <w:r w:rsidRPr="00FD27FE">
        <w:rPr>
          <w:szCs w:val="24"/>
        </w:rPr>
        <w:t>Question 9.</w:t>
      </w:r>
    </w:p>
    <w:p w:rsidR="0062508E" w:rsidRPr="00FD27FE" w:rsidRDefault="002D69F7" w:rsidP="008228C5">
      <w:pPr>
        <w:spacing w:line="480" w:lineRule="auto"/>
        <w:ind w:firstLine="720"/>
        <w:rPr>
          <w:szCs w:val="24"/>
        </w:rPr>
      </w:pPr>
      <w:r w:rsidRPr="00FD27FE">
        <w:rPr>
          <w:szCs w:val="24"/>
        </w:rPr>
        <w:lastRenderedPageBreak/>
        <w:t xml:space="preserve">Ethical issues present </w:t>
      </w:r>
      <w:r w:rsidR="00573AAF" w:rsidRPr="00FD27FE">
        <w:rPr>
          <w:szCs w:val="24"/>
        </w:rPr>
        <w:t xml:space="preserve">businesses with significant challenges. Ethical issues in business entail a wide </w:t>
      </w:r>
      <w:r w:rsidR="001B2FEB" w:rsidRPr="00FD27FE">
        <w:rPr>
          <w:szCs w:val="24"/>
        </w:rPr>
        <w:t>array of areas regarding the firm</w:t>
      </w:r>
      <w:r w:rsidR="00757108" w:rsidRPr="00FD27FE">
        <w:rPr>
          <w:szCs w:val="24"/>
        </w:rPr>
        <w:t>'</w:t>
      </w:r>
      <w:r w:rsidR="001B2FEB" w:rsidRPr="00FD27FE">
        <w:rPr>
          <w:szCs w:val="24"/>
        </w:rPr>
        <w:t>s ethical standards</w:t>
      </w:r>
      <w:r w:rsidR="009D5C76" w:rsidRPr="00FD27FE">
        <w:rPr>
          <w:szCs w:val="24"/>
        </w:rPr>
        <w:t xml:space="preserve"> (</w:t>
      </w:r>
      <w:r w:rsidR="009D5C76" w:rsidRPr="00FD27FE">
        <w:rPr>
          <w:color w:val="222222"/>
          <w:szCs w:val="24"/>
          <w:shd w:val="clear" w:color="auto" w:fill="FFFFFF"/>
        </w:rPr>
        <w:t>Ferrell et al., 2019)</w:t>
      </w:r>
      <w:r w:rsidR="001B2FEB" w:rsidRPr="00FD27FE">
        <w:rPr>
          <w:szCs w:val="24"/>
        </w:rPr>
        <w:t xml:space="preserve">. </w:t>
      </w:r>
      <w:r w:rsidR="00A714C1" w:rsidRPr="00FD27FE">
        <w:rPr>
          <w:szCs w:val="24"/>
        </w:rPr>
        <w:t xml:space="preserve">Over the years, Starbucks corporation has </w:t>
      </w:r>
      <w:r w:rsidR="000125F0" w:rsidRPr="00FD27FE">
        <w:rPr>
          <w:szCs w:val="24"/>
        </w:rPr>
        <w:t>encountered several ethical issues</w:t>
      </w:r>
      <w:r w:rsidR="004F6FF4" w:rsidRPr="00FD27FE">
        <w:rPr>
          <w:szCs w:val="24"/>
        </w:rPr>
        <w:t>,</w:t>
      </w:r>
      <w:r w:rsidR="001B6130" w:rsidRPr="00FD27FE">
        <w:rPr>
          <w:szCs w:val="24"/>
        </w:rPr>
        <w:t xml:space="preserve"> which include discrimination</w:t>
      </w:r>
      <w:r w:rsidR="00DB46DA" w:rsidRPr="00FD27FE">
        <w:rPr>
          <w:szCs w:val="24"/>
        </w:rPr>
        <w:t>, forced labor</w:t>
      </w:r>
      <w:r w:rsidR="004F6FF4" w:rsidRPr="00FD27FE">
        <w:rPr>
          <w:szCs w:val="24"/>
        </w:rPr>
        <w:t>,</w:t>
      </w:r>
      <w:r w:rsidR="00DB46DA" w:rsidRPr="00FD27FE">
        <w:rPr>
          <w:szCs w:val="24"/>
        </w:rPr>
        <w:t xml:space="preserve"> and environmental </w:t>
      </w:r>
      <w:r w:rsidR="00FD27FE" w:rsidRPr="00FD27FE">
        <w:rPr>
          <w:szCs w:val="24"/>
        </w:rPr>
        <w:t>concerns. The</w:t>
      </w:r>
      <w:r w:rsidR="0062508E" w:rsidRPr="00FD27FE">
        <w:rPr>
          <w:szCs w:val="24"/>
        </w:rPr>
        <w:t xml:space="preserve"> company has not been using power sources that are eco-friendly.</w:t>
      </w:r>
      <w:r w:rsidR="00FD27FE" w:rsidRPr="00FD27FE">
        <w:rPr>
          <w:szCs w:val="24"/>
        </w:rPr>
        <w:t xml:space="preserve"> </w:t>
      </w:r>
      <w:r w:rsidR="00A17CBC" w:rsidRPr="00FD27FE">
        <w:rPr>
          <w:szCs w:val="24"/>
        </w:rPr>
        <w:t xml:space="preserve">Starbucks addressed forced labor issues by sourcing coffee products from farmers or organizations that do not employ children under the age of 18 years in their </w:t>
      </w:r>
      <w:r w:rsidR="00FD27FE" w:rsidRPr="00FD27FE">
        <w:rPr>
          <w:szCs w:val="24"/>
        </w:rPr>
        <w:t>firms. Other</w:t>
      </w:r>
      <w:r w:rsidR="00E27577" w:rsidRPr="00FD27FE">
        <w:rPr>
          <w:szCs w:val="24"/>
        </w:rPr>
        <w:t xml:space="preserve"> significant ethical issues that Starbucks has faced include discrimination. In a time when </w:t>
      </w:r>
      <w:r w:rsidR="00AB5C87" w:rsidRPr="00FD27FE">
        <w:rPr>
          <w:szCs w:val="24"/>
        </w:rPr>
        <w:t xml:space="preserve">cultural and racial diversity is a big issue, the corporation has </w:t>
      </w:r>
      <w:r w:rsidR="001F6F07" w:rsidRPr="00FD27FE">
        <w:rPr>
          <w:szCs w:val="24"/>
        </w:rPr>
        <w:t xml:space="preserve">embraced </w:t>
      </w:r>
      <w:r w:rsidR="00537BCF" w:rsidRPr="00FD27FE">
        <w:rPr>
          <w:szCs w:val="24"/>
        </w:rPr>
        <w:t>diversity. All employees working at Starbucks cafes, restaurants</w:t>
      </w:r>
      <w:r w:rsidR="004F6FF4" w:rsidRPr="00FD27FE">
        <w:rPr>
          <w:szCs w:val="24"/>
        </w:rPr>
        <w:t>,</w:t>
      </w:r>
      <w:r w:rsidR="00537BCF" w:rsidRPr="00FD27FE">
        <w:rPr>
          <w:szCs w:val="24"/>
        </w:rPr>
        <w:t xml:space="preserve"> and stores are treated equally regardless of their cultural differences, ethnic background, race</w:t>
      </w:r>
      <w:r w:rsidR="004F6FF4" w:rsidRPr="00FD27FE">
        <w:rPr>
          <w:szCs w:val="24"/>
        </w:rPr>
        <w:t>,</w:t>
      </w:r>
      <w:r w:rsidR="00537BCF" w:rsidRPr="00FD27FE">
        <w:rPr>
          <w:szCs w:val="24"/>
        </w:rPr>
        <w:t xml:space="preserve"> and religion.</w:t>
      </w:r>
      <w:r w:rsidR="00FD27FE" w:rsidRPr="00FD27FE">
        <w:rPr>
          <w:szCs w:val="24"/>
        </w:rPr>
        <w:t xml:space="preserve"> </w:t>
      </w:r>
      <w:r w:rsidR="008228C5" w:rsidRPr="00FD27FE">
        <w:rPr>
          <w:szCs w:val="24"/>
        </w:rPr>
        <w:t xml:space="preserve">Starbucks has addressed environmental concerns by </w:t>
      </w:r>
      <w:r w:rsidR="0062508E" w:rsidRPr="00FD27FE">
        <w:rPr>
          <w:szCs w:val="24"/>
        </w:rPr>
        <w:t xml:space="preserve">ensuring that </w:t>
      </w:r>
      <w:r w:rsidR="004F6FF4" w:rsidRPr="00FD27FE">
        <w:rPr>
          <w:szCs w:val="24"/>
        </w:rPr>
        <w:t>it</w:t>
      </w:r>
      <w:r w:rsidR="0062508E" w:rsidRPr="00FD27FE">
        <w:rPr>
          <w:szCs w:val="24"/>
        </w:rPr>
        <w:t xml:space="preserve"> ha</w:t>
      </w:r>
      <w:r w:rsidR="004F6FF4" w:rsidRPr="00FD27FE">
        <w:rPr>
          <w:szCs w:val="24"/>
        </w:rPr>
        <w:t>s</w:t>
      </w:r>
      <w:r w:rsidR="0062508E" w:rsidRPr="00FD27FE">
        <w:rPr>
          <w:szCs w:val="24"/>
        </w:rPr>
        <w:t xml:space="preserve"> reduced using fossil fuels. Some of the steps that can be taken to avoi</w:t>
      </w:r>
      <w:r w:rsidR="00FD27FE" w:rsidRPr="00FD27FE">
        <w:rPr>
          <w:szCs w:val="24"/>
        </w:rPr>
        <w:t>d these ethical issues include l</w:t>
      </w:r>
      <w:r w:rsidR="0062508E" w:rsidRPr="00FD27FE">
        <w:rPr>
          <w:szCs w:val="24"/>
        </w:rPr>
        <w:t>ocating their suppliers and issuing stun warnings with regard to child labor and forced labor</w:t>
      </w:r>
      <w:r w:rsidR="008228C5" w:rsidRPr="00FD27FE">
        <w:rPr>
          <w:szCs w:val="24"/>
        </w:rPr>
        <w:t>, i</w:t>
      </w:r>
      <w:r w:rsidR="0062508E" w:rsidRPr="00FD27FE">
        <w:rPr>
          <w:szCs w:val="24"/>
        </w:rPr>
        <w:t>nvolving the company officials in every step</w:t>
      </w:r>
      <w:r w:rsidR="008228C5" w:rsidRPr="00FD27FE">
        <w:rPr>
          <w:szCs w:val="24"/>
        </w:rPr>
        <w:t xml:space="preserve">, and </w:t>
      </w:r>
      <w:r w:rsidR="0062508E" w:rsidRPr="00FD27FE">
        <w:rPr>
          <w:szCs w:val="24"/>
        </w:rPr>
        <w:t>choosing eco</w:t>
      </w:r>
      <w:r w:rsidR="004F6FF4" w:rsidRPr="00FD27FE">
        <w:rPr>
          <w:szCs w:val="24"/>
        </w:rPr>
        <w:t>-</w:t>
      </w:r>
      <w:r w:rsidR="0062508E" w:rsidRPr="00FD27FE">
        <w:rPr>
          <w:szCs w:val="24"/>
        </w:rPr>
        <w:t>friendly</w:t>
      </w:r>
      <w:r w:rsidR="00E20FD9" w:rsidRPr="00FD27FE">
        <w:rPr>
          <w:szCs w:val="24"/>
        </w:rPr>
        <w:t xml:space="preserve"> power sources. </w:t>
      </w:r>
    </w:p>
    <w:p w:rsidR="0062508E" w:rsidRPr="00FD27FE" w:rsidRDefault="0062508E" w:rsidP="001614A6">
      <w:pPr>
        <w:spacing w:line="480" w:lineRule="auto"/>
        <w:rPr>
          <w:szCs w:val="24"/>
        </w:rPr>
      </w:pPr>
      <w:r w:rsidRPr="00FD27FE">
        <w:rPr>
          <w:szCs w:val="24"/>
        </w:rPr>
        <w:t>Question. 10</w:t>
      </w:r>
    </w:p>
    <w:p w:rsidR="0062508E" w:rsidRPr="00FD27FE" w:rsidRDefault="00C70028" w:rsidP="001614A6">
      <w:pPr>
        <w:spacing w:line="480" w:lineRule="auto"/>
        <w:rPr>
          <w:szCs w:val="24"/>
        </w:rPr>
      </w:pPr>
      <w:r w:rsidRPr="00FD27FE">
        <w:rPr>
          <w:szCs w:val="24"/>
        </w:rPr>
        <w:tab/>
        <w:t>Supply chain management entail</w:t>
      </w:r>
      <w:r w:rsidR="004F6FF4" w:rsidRPr="00FD27FE">
        <w:rPr>
          <w:szCs w:val="24"/>
        </w:rPr>
        <w:t>s</w:t>
      </w:r>
      <w:r w:rsidRPr="00FD27FE">
        <w:rPr>
          <w:szCs w:val="24"/>
        </w:rPr>
        <w:t xml:space="preserve"> the management of </w:t>
      </w:r>
      <w:r w:rsidR="004F6FF4" w:rsidRPr="00FD27FE">
        <w:rPr>
          <w:szCs w:val="24"/>
        </w:rPr>
        <w:t xml:space="preserve">the </w:t>
      </w:r>
      <w:r w:rsidRPr="00FD27FE">
        <w:rPr>
          <w:szCs w:val="24"/>
        </w:rPr>
        <w:t xml:space="preserve">flow of </w:t>
      </w:r>
      <w:r w:rsidR="00A300D6" w:rsidRPr="00FD27FE">
        <w:rPr>
          <w:szCs w:val="24"/>
        </w:rPr>
        <w:t>goods</w:t>
      </w:r>
      <w:r w:rsidRPr="00FD27FE">
        <w:rPr>
          <w:szCs w:val="24"/>
        </w:rPr>
        <w:t xml:space="preserve"> and services. </w:t>
      </w:r>
      <w:r w:rsidR="00A300D6" w:rsidRPr="00FD27FE">
        <w:rPr>
          <w:szCs w:val="24"/>
        </w:rPr>
        <w:t>It encompass</w:t>
      </w:r>
      <w:r w:rsidR="004F6FF4" w:rsidRPr="00FD27FE">
        <w:rPr>
          <w:szCs w:val="24"/>
        </w:rPr>
        <w:t>e</w:t>
      </w:r>
      <w:r w:rsidR="00A300D6" w:rsidRPr="00FD27FE">
        <w:rPr>
          <w:szCs w:val="24"/>
        </w:rPr>
        <w:t xml:space="preserve">s the processes involved in </w:t>
      </w:r>
      <w:r w:rsidR="00F9050B" w:rsidRPr="00FD27FE">
        <w:rPr>
          <w:szCs w:val="24"/>
        </w:rPr>
        <w:t>transforming goods to final products</w:t>
      </w:r>
      <w:r w:rsidR="0046098F" w:rsidRPr="00FD27FE">
        <w:rPr>
          <w:szCs w:val="24"/>
        </w:rPr>
        <w:t xml:space="preserve"> (</w:t>
      </w:r>
      <w:r w:rsidR="0046098F" w:rsidRPr="00FD27FE">
        <w:rPr>
          <w:color w:val="222222"/>
          <w:szCs w:val="24"/>
          <w:shd w:val="clear" w:color="auto" w:fill="FFFFFF"/>
        </w:rPr>
        <w:t>Brinch, 2018)</w:t>
      </w:r>
      <w:r w:rsidR="00F9050B" w:rsidRPr="00FD27FE">
        <w:rPr>
          <w:szCs w:val="24"/>
        </w:rPr>
        <w:t>.</w:t>
      </w:r>
      <w:r w:rsidR="002C4760" w:rsidRPr="00FD27FE">
        <w:rPr>
          <w:szCs w:val="24"/>
        </w:rPr>
        <w:t>While Starbucks enjoyed success by opening stores in various parts of the world, its supply chain was not meeting the company</w:t>
      </w:r>
      <w:r w:rsidR="00757108" w:rsidRPr="00FD27FE">
        <w:rPr>
          <w:szCs w:val="24"/>
        </w:rPr>
        <w:t>'</w:t>
      </w:r>
      <w:r w:rsidR="002C4760" w:rsidRPr="00FD27FE">
        <w:rPr>
          <w:szCs w:val="24"/>
        </w:rPr>
        <w:t xml:space="preserve">s goal of delivering coffee and other merchandise </w:t>
      </w:r>
      <w:r w:rsidR="009C3E2A" w:rsidRPr="00FD27FE">
        <w:rPr>
          <w:szCs w:val="24"/>
        </w:rPr>
        <w:t xml:space="preserve">to the retail stores. </w:t>
      </w:r>
      <w:r w:rsidR="00A91E7D" w:rsidRPr="00FD27FE">
        <w:rPr>
          <w:szCs w:val="24"/>
        </w:rPr>
        <w:t xml:space="preserve">The business instituted a supply chain transformation </w:t>
      </w:r>
      <w:r w:rsidR="001D3F8B" w:rsidRPr="00FD27FE">
        <w:rPr>
          <w:szCs w:val="24"/>
        </w:rPr>
        <w:t>to meet its goals.</w:t>
      </w:r>
      <w:r w:rsidR="00FD27FE" w:rsidRPr="00FD27FE">
        <w:rPr>
          <w:szCs w:val="24"/>
        </w:rPr>
        <w:t xml:space="preserve"> </w:t>
      </w:r>
      <w:r w:rsidR="0008172F" w:rsidRPr="00FD27FE">
        <w:rPr>
          <w:szCs w:val="24"/>
        </w:rPr>
        <w:t>Starbucks simplified its supply chain by incorporating only important functional groups to its supply chain</w:t>
      </w:r>
      <w:r w:rsidR="00C04009" w:rsidRPr="00FD27FE">
        <w:rPr>
          <w:szCs w:val="24"/>
        </w:rPr>
        <w:t>,</w:t>
      </w:r>
      <w:r w:rsidR="0008172F" w:rsidRPr="00FD27FE">
        <w:rPr>
          <w:szCs w:val="24"/>
        </w:rPr>
        <w:t xml:space="preserve"> including plan, source, make</w:t>
      </w:r>
      <w:r w:rsidR="00637DF4" w:rsidRPr="00FD27FE">
        <w:rPr>
          <w:szCs w:val="24"/>
        </w:rPr>
        <w:t>,</w:t>
      </w:r>
      <w:r w:rsidR="0008172F" w:rsidRPr="00FD27FE">
        <w:rPr>
          <w:szCs w:val="24"/>
        </w:rPr>
        <w:t xml:space="preserve"> and deliver. </w:t>
      </w:r>
      <w:r w:rsidR="00855FAD" w:rsidRPr="00FD27FE">
        <w:rPr>
          <w:szCs w:val="24"/>
        </w:rPr>
        <w:t xml:space="preserve">These functional groups are also charged with identified areas causing price increase and improving </w:t>
      </w:r>
      <w:r w:rsidR="00637DF4" w:rsidRPr="00FD27FE">
        <w:rPr>
          <w:szCs w:val="24"/>
        </w:rPr>
        <w:t xml:space="preserve">the </w:t>
      </w:r>
      <w:r w:rsidR="00855FAD" w:rsidRPr="00FD27FE">
        <w:rPr>
          <w:szCs w:val="24"/>
        </w:rPr>
        <w:t>quality of service.</w:t>
      </w:r>
      <w:r w:rsidR="00FD27FE" w:rsidRPr="00FD27FE">
        <w:rPr>
          <w:szCs w:val="24"/>
        </w:rPr>
        <w:t xml:space="preserve"> </w:t>
      </w:r>
      <w:r w:rsidR="0062508E" w:rsidRPr="00FD27FE">
        <w:rPr>
          <w:szCs w:val="24"/>
        </w:rPr>
        <w:t xml:space="preserve">Starbucks has </w:t>
      </w:r>
      <w:r w:rsidR="0062508E" w:rsidRPr="00FD27FE">
        <w:rPr>
          <w:szCs w:val="24"/>
        </w:rPr>
        <w:lastRenderedPageBreak/>
        <w:t xml:space="preserve">used a vertically integrated supply chain. This means that the organization has involved its officials in every step of its supply chain process. In addition, the company has decided to use a more efficient model for delivering coffee beans to its processing plants. The main aim of this model is to have the coffee beans processed in the area where they have been </w:t>
      </w:r>
      <w:r w:rsidR="00FD27FE" w:rsidRPr="00FD27FE">
        <w:rPr>
          <w:szCs w:val="24"/>
        </w:rPr>
        <w:t>produced. The</w:t>
      </w:r>
      <w:r w:rsidR="0062508E" w:rsidRPr="00FD27FE">
        <w:rPr>
          <w:szCs w:val="24"/>
        </w:rPr>
        <w:t xml:space="preserve"> </w:t>
      </w:r>
      <w:r w:rsidR="0008172F" w:rsidRPr="00FD27FE">
        <w:rPr>
          <w:szCs w:val="24"/>
        </w:rPr>
        <w:t>compan</w:t>
      </w:r>
      <w:r w:rsidR="0062508E" w:rsidRPr="00FD27FE">
        <w:rPr>
          <w:szCs w:val="24"/>
        </w:rPr>
        <w:t>y has created a single, global logistics system (</w:t>
      </w:r>
      <w:r w:rsidR="0062508E" w:rsidRPr="00FD27FE">
        <w:rPr>
          <w:noProof/>
          <w:szCs w:val="24"/>
        </w:rPr>
        <w:t>James, 2010</w:t>
      </w:r>
      <w:r w:rsidR="0062508E" w:rsidRPr="00FD27FE">
        <w:rPr>
          <w:szCs w:val="24"/>
        </w:rPr>
        <w:t>). The company generally ships coffee beans from many parts of the world. It has established five regional distribution centers in the US</w:t>
      </w:r>
      <w:r w:rsidR="00637DF4" w:rsidRPr="00FD27FE">
        <w:rPr>
          <w:szCs w:val="24"/>
        </w:rPr>
        <w:t>;</w:t>
      </w:r>
      <w:r w:rsidR="0062508E" w:rsidRPr="00FD27FE">
        <w:rPr>
          <w:szCs w:val="24"/>
        </w:rPr>
        <w:t xml:space="preserve"> two are owned by the company</w:t>
      </w:r>
      <w:r w:rsidR="00637DF4" w:rsidRPr="00FD27FE">
        <w:rPr>
          <w:szCs w:val="24"/>
        </w:rPr>
        <w:t>,</w:t>
      </w:r>
      <w:r w:rsidR="0062508E" w:rsidRPr="00FD27FE">
        <w:rPr>
          <w:szCs w:val="24"/>
        </w:rPr>
        <w:t xml:space="preserve"> while the rest are owned by third-party logistics companies. </w:t>
      </w:r>
    </w:p>
    <w:p w:rsidR="0062508E" w:rsidRPr="00FD27FE" w:rsidRDefault="0062508E" w:rsidP="001614A6">
      <w:pPr>
        <w:spacing w:line="480" w:lineRule="auto"/>
        <w:rPr>
          <w:szCs w:val="24"/>
        </w:rPr>
      </w:pPr>
      <w:r w:rsidRPr="00FD27FE">
        <w:rPr>
          <w:szCs w:val="24"/>
        </w:rPr>
        <w:t>Question. 11</w:t>
      </w:r>
    </w:p>
    <w:p w:rsidR="0062508E" w:rsidRPr="00FD27FE" w:rsidRDefault="00162FA7" w:rsidP="00101CE4">
      <w:pPr>
        <w:spacing w:line="480" w:lineRule="auto"/>
        <w:ind w:firstLine="720"/>
        <w:rPr>
          <w:szCs w:val="24"/>
        </w:rPr>
      </w:pPr>
      <w:r w:rsidRPr="00FD27FE">
        <w:rPr>
          <w:szCs w:val="24"/>
        </w:rPr>
        <w:t>The world today is rapidly changing</w:t>
      </w:r>
      <w:r w:rsidR="00637DF4" w:rsidRPr="00FD27FE">
        <w:rPr>
          <w:szCs w:val="24"/>
        </w:rPr>
        <w:t>,</w:t>
      </w:r>
      <w:r w:rsidRPr="00FD27FE">
        <w:rPr>
          <w:szCs w:val="24"/>
        </w:rPr>
        <w:t xml:space="preserve"> and so is the business environment. </w:t>
      </w:r>
      <w:r w:rsidR="00901241" w:rsidRPr="00FD27FE">
        <w:rPr>
          <w:szCs w:val="24"/>
        </w:rPr>
        <w:t xml:space="preserve">Businesses are faced with </w:t>
      </w:r>
      <w:r w:rsidR="00EC76FE" w:rsidRPr="00FD27FE">
        <w:rPr>
          <w:szCs w:val="24"/>
        </w:rPr>
        <w:t xml:space="preserve">different challenges that require different solutions. </w:t>
      </w:r>
      <w:r w:rsidR="004A3546" w:rsidRPr="00FD27FE">
        <w:rPr>
          <w:szCs w:val="24"/>
        </w:rPr>
        <w:t xml:space="preserve">Due to the </w:t>
      </w:r>
      <w:r w:rsidR="002C150D" w:rsidRPr="00FD27FE">
        <w:rPr>
          <w:szCs w:val="24"/>
        </w:rPr>
        <w:t>changing bu</w:t>
      </w:r>
      <w:r w:rsidR="00637DF4" w:rsidRPr="00FD27FE">
        <w:rPr>
          <w:szCs w:val="24"/>
        </w:rPr>
        <w:t>s</w:t>
      </w:r>
      <w:r w:rsidR="002C150D" w:rsidRPr="00FD27FE">
        <w:rPr>
          <w:szCs w:val="24"/>
        </w:rPr>
        <w:t xml:space="preserve">iness environment, solutions that worked for business challenges </w:t>
      </w:r>
      <w:r w:rsidR="00EE2BCE" w:rsidRPr="00FD27FE">
        <w:rPr>
          <w:szCs w:val="24"/>
        </w:rPr>
        <w:t>a while back may not work today.</w:t>
      </w:r>
      <w:r w:rsidR="00FD27FE" w:rsidRPr="00FD27FE">
        <w:rPr>
          <w:szCs w:val="24"/>
        </w:rPr>
        <w:t xml:space="preserve"> </w:t>
      </w:r>
      <w:r w:rsidR="00C1509C" w:rsidRPr="00FD27FE">
        <w:rPr>
          <w:szCs w:val="24"/>
        </w:rPr>
        <w:t>Starbucks faces numerous challenges</w:t>
      </w:r>
      <w:r w:rsidR="00637DF4" w:rsidRPr="00FD27FE">
        <w:rPr>
          <w:szCs w:val="24"/>
        </w:rPr>
        <w:t>,</w:t>
      </w:r>
      <w:r w:rsidR="00C1509C" w:rsidRPr="00FD27FE">
        <w:rPr>
          <w:szCs w:val="24"/>
        </w:rPr>
        <w:t xml:space="preserve"> including competition, </w:t>
      </w:r>
      <w:r w:rsidR="0062508E" w:rsidRPr="00FD27FE">
        <w:rPr>
          <w:szCs w:val="24"/>
        </w:rPr>
        <w:t>increasing costs</w:t>
      </w:r>
      <w:r w:rsidR="00C1509C" w:rsidRPr="00FD27FE">
        <w:rPr>
          <w:szCs w:val="24"/>
        </w:rPr>
        <w:t xml:space="preserve">, </w:t>
      </w:r>
      <w:r w:rsidR="00101CE4" w:rsidRPr="00FD27FE">
        <w:rPr>
          <w:szCs w:val="24"/>
        </w:rPr>
        <w:t xml:space="preserve">and </w:t>
      </w:r>
      <w:r w:rsidR="008327CB" w:rsidRPr="00FD27FE">
        <w:rPr>
          <w:szCs w:val="24"/>
        </w:rPr>
        <w:t>supply chain challenges</w:t>
      </w:r>
      <w:r w:rsidR="00240AB4" w:rsidRPr="00FD27FE">
        <w:rPr>
          <w:szCs w:val="24"/>
        </w:rPr>
        <w:t xml:space="preserve">. </w:t>
      </w:r>
      <w:r w:rsidR="00700E27" w:rsidRPr="00FD27FE">
        <w:rPr>
          <w:szCs w:val="24"/>
        </w:rPr>
        <w:t xml:space="preserve">The </w:t>
      </w:r>
      <w:r w:rsidR="00FD27FE" w:rsidRPr="00FD27FE">
        <w:rPr>
          <w:szCs w:val="24"/>
        </w:rPr>
        <w:t>company faces</w:t>
      </w:r>
      <w:r w:rsidR="00700E27" w:rsidRPr="00FD27FE">
        <w:rPr>
          <w:szCs w:val="24"/>
        </w:rPr>
        <w:t xml:space="preserve"> competition from other business with the same concepts such as </w:t>
      </w:r>
      <w:r w:rsidR="008A4ADB" w:rsidRPr="00FD27FE">
        <w:rPr>
          <w:szCs w:val="24"/>
        </w:rPr>
        <w:t>Dunkin donut, Peet</w:t>
      </w:r>
      <w:r w:rsidR="00757108" w:rsidRPr="00FD27FE">
        <w:rPr>
          <w:szCs w:val="24"/>
        </w:rPr>
        <w:t>'</w:t>
      </w:r>
      <w:r w:rsidR="008A4ADB" w:rsidRPr="00FD27FE">
        <w:rPr>
          <w:szCs w:val="24"/>
        </w:rPr>
        <w:t xml:space="preserve">s </w:t>
      </w:r>
      <w:r w:rsidR="00725B26" w:rsidRPr="00FD27FE">
        <w:rPr>
          <w:szCs w:val="24"/>
        </w:rPr>
        <w:t>Coffee &amp; Tea and McDonald</w:t>
      </w:r>
      <w:r w:rsidR="00757108" w:rsidRPr="00FD27FE">
        <w:rPr>
          <w:szCs w:val="24"/>
        </w:rPr>
        <w:t>'</w:t>
      </w:r>
      <w:r w:rsidR="00725B26" w:rsidRPr="00FD27FE">
        <w:rPr>
          <w:szCs w:val="24"/>
        </w:rPr>
        <w:t xml:space="preserve">s. </w:t>
      </w:r>
      <w:r w:rsidR="006B2793" w:rsidRPr="00FD27FE">
        <w:rPr>
          <w:szCs w:val="24"/>
        </w:rPr>
        <w:t>Starbucks can</w:t>
      </w:r>
      <w:r w:rsidR="00637DF4" w:rsidRPr="00FD27FE">
        <w:rPr>
          <w:szCs w:val="24"/>
        </w:rPr>
        <w:t>,</w:t>
      </w:r>
      <w:r w:rsidR="006B2793" w:rsidRPr="00FD27FE">
        <w:rPr>
          <w:szCs w:val="24"/>
        </w:rPr>
        <w:t xml:space="preserve"> however</w:t>
      </w:r>
      <w:r w:rsidR="00637DF4" w:rsidRPr="00FD27FE">
        <w:rPr>
          <w:szCs w:val="24"/>
        </w:rPr>
        <w:t>,</w:t>
      </w:r>
      <w:r w:rsidR="006B2793" w:rsidRPr="00FD27FE">
        <w:rPr>
          <w:szCs w:val="24"/>
        </w:rPr>
        <w:t xml:space="preserve"> address this problem by providing great customer service that will keep and attract new customers to the </w:t>
      </w:r>
      <w:r w:rsidR="00FD27FE" w:rsidRPr="00FD27FE">
        <w:rPr>
          <w:szCs w:val="24"/>
        </w:rPr>
        <w:t>company. The</w:t>
      </w:r>
      <w:r w:rsidR="002462F7" w:rsidRPr="00FD27FE">
        <w:rPr>
          <w:szCs w:val="24"/>
        </w:rPr>
        <w:t xml:space="preserve"> increasing cost of operation has compelled the company</w:t>
      </w:r>
      <w:r w:rsidR="00757108" w:rsidRPr="00FD27FE">
        <w:rPr>
          <w:szCs w:val="24"/>
        </w:rPr>
        <w:t>'</w:t>
      </w:r>
      <w:r w:rsidR="002462F7" w:rsidRPr="00FD27FE">
        <w:rPr>
          <w:szCs w:val="24"/>
        </w:rPr>
        <w:t>s increase in prices for its products. The increase in prices drive</w:t>
      </w:r>
      <w:r w:rsidR="00637DF4" w:rsidRPr="00FD27FE">
        <w:rPr>
          <w:szCs w:val="24"/>
        </w:rPr>
        <w:t>s</w:t>
      </w:r>
      <w:r w:rsidR="002462F7" w:rsidRPr="00FD27FE">
        <w:rPr>
          <w:szCs w:val="24"/>
        </w:rPr>
        <w:t xml:space="preserve"> away the company</w:t>
      </w:r>
      <w:r w:rsidR="00757108" w:rsidRPr="00FD27FE">
        <w:rPr>
          <w:szCs w:val="24"/>
        </w:rPr>
        <w:t>'</w:t>
      </w:r>
      <w:r w:rsidR="002462F7" w:rsidRPr="00FD27FE">
        <w:rPr>
          <w:szCs w:val="24"/>
        </w:rPr>
        <w:t>s customers</w:t>
      </w:r>
      <w:r w:rsidR="00637DF4" w:rsidRPr="00FD27FE">
        <w:rPr>
          <w:szCs w:val="24"/>
        </w:rPr>
        <w:t>, therefore,</w:t>
      </w:r>
      <w:r w:rsidR="002462F7" w:rsidRPr="00FD27FE">
        <w:rPr>
          <w:szCs w:val="24"/>
        </w:rPr>
        <w:t xml:space="preserve"> affecting the business. </w:t>
      </w:r>
      <w:r w:rsidR="007540D3" w:rsidRPr="00FD27FE">
        <w:rPr>
          <w:szCs w:val="24"/>
        </w:rPr>
        <w:t>The company can addre</w:t>
      </w:r>
      <w:r w:rsidR="00637DF4" w:rsidRPr="00FD27FE">
        <w:rPr>
          <w:szCs w:val="24"/>
        </w:rPr>
        <w:t>s</w:t>
      </w:r>
      <w:r w:rsidR="007540D3" w:rsidRPr="00FD27FE">
        <w:rPr>
          <w:szCs w:val="24"/>
        </w:rPr>
        <w:t>s higher costs by looking to identi</w:t>
      </w:r>
      <w:r w:rsidR="00637DF4" w:rsidRPr="00FD27FE">
        <w:rPr>
          <w:szCs w:val="24"/>
        </w:rPr>
        <w:t>f</w:t>
      </w:r>
      <w:r w:rsidR="007540D3" w:rsidRPr="00FD27FE">
        <w:rPr>
          <w:szCs w:val="24"/>
        </w:rPr>
        <w:t>y areas that it is spending on without returns. For instance, Starbucks has too many locations th</w:t>
      </w:r>
      <w:r w:rsidR="008327CB" w:rsidRPr="00FD27FE">
        <w:rPr>
          <w:szCs w:val="24"/>
        </w:rPr>
        <w:t xml:space="preserve">at expense the company </w:t>
      </w:r>
      <w:r w:rsidR="00FD27FE" w:rsidRPr="00FD27FE">
        <w:rPr>
          <w:szCs w:val="24"/>
        </w:rPr>
        <w:t>more. This</w:t>
      </w:r>
      <w:r w:rsidR="0062508E" w:rsidRPr="00FD27FE">
        <w:rPr>
          <w:szCs w:val="24"/>
        </w:rPr>
        <w:t xml:space="preserve"> can be dealt with by looking for new ways through which they would make its supply chain management to be effective (</w:t>
      </w:r>
      <w:r w:rsidR="0062508E" w:rsidRPr="00FD27FE">
        <w:rPr>
          <w:noProof/>
          <w:szCs w:val="24"/>
        </w:rPr>
        <w:t>James, 2010</w:t>
      </w:r>
      <w:r w:rsidR="0062508E" w:rsidRPr="00FD27FE">
        <w:rPr>
          <w:szCs w:val="24"/>
        </w:rPr>
        <w:t xml:space="preserve">). The company can have various points where </w:t>
      </w:r>
      <w:r w:rsidR="0062508E" w:rsidRPr="00FD27FE">
        <w:rPr>
          <w:szCs w:val="24"/>
        </w:rPr>
        <w:lastRenderedPageBreak/>
        <w:t xml:space="preserve">the coffee beans can be prepared </w:t>
      </w:r>
      <w:r w:rsidR="00637DF4" w:rsidRPr="00FD27FE">
        <w:rPr>
          <w:szCs w:val="24"/>
        </w:rPr>
        <w:t>for</w:t>
      </w:r>
      <w:r w:rsidR="0062508E" w:rsidRPr="00FD27FE">
        <w:rPr>
          <w:szCs w:val="24"/>
        </w:rPr>
        <w:t xml:space="preserve"> its final product and then distributed to the cafes located within the area of manufacturing. </w:t>
      </w:r>
    </w:p>
    <w:p w:rsidR="00101CE4" w:rsidRPr="00FD27FE" w:rsidRDefault="00101CE4">
      <w:pPr>
        <w:rPr>
          <w:b/>
          <w:bCs/>
          <w:szCs w:val="24"/>
        </w:rPr>
      </w:pPr>
      <w:r w:rsidRPr="00FD27FE">
        <w:rPr>
          <w:b/>
          <w:bCs/>
          <w:szCs w:val="24"/>
        </w:rPr>
        <w:br w:type="page"/>
      </w:r>
    </w:p>
    <w:p w:rsidR="0062508E" w:rsidRPr="00FD27FE" w:rsidRDefault="0062508E" w:rsidP="00101CE4">
      <w:pPr>
        <w:jc w:val="center"/>
        <w:rPr>
          <w:szCs w:val="24"/>
        </w:rPr>
      </w:pPr>
      <w:r w:rsidRPr="00FD27FE">
        <w:rPr>
          <w:b/>
          <w:bCs/>
          <w:szCs w:val="24"/>
        </w:rPr>
        <w:lastRenderedPageBreak/>
        <w:t>References</w:t>
      </w:r>
    </w:p>
    <w:sdt>
      <w:sdtPr>
        <w:rPr>
          <w:szCs w:val="24"/>
        </w:rPr>
        <w:id w:val="-573587230"/>
        <w:bibliography/>
      </w:sdtPr>
      <w:sdtContent>
        <w:p w:rsidR="0046098F" w:rsidRPr="00FD27FE" w:rsidRDefault="0046098F" w:rsidP="0046098F">
          <w:pPr>
            <w:spacing w:line="480" w:lineRule="auto"/>
            <w:ind w:left="720" w:hanging="720"/>
            <w:rPr>
              <w:szCs w:val="24"/>
              <w:shd w:val="clear" w:color="auto" w:fill="FFFFFF"/>
            </w:rPr>
          </w:pPr>
          <w:r w:rsidRPr="00FD27FE">
            <w:rPr>
              <w:szCs w:val="24"/>
              <w:shd w:val="clear" w:color="auto" w:fill="FFFFFF"/>
            </w:rPr>
            <w:t>Brinch, M. (2018). Understanding the value of big data in supply chain management and its business processes. </w:t>
          </w:r>
          <w:r w:rsidRPr="00FD27FE">
            <w:rPr>
              <w:i/>
              <w:iCs/>
              <w:szCs w:val="24"/>
              <w:shd w:val="clear" w:color="auto" w:fill="FFFFFF"/>
            </w:rPr>
            <w:t>International Journal of Operations &amp; Production Management</w:t>
          </w:r>
          <w:r w:rsidRPr="00FD27FE">
            <w:rPr>
              <w:szCs w:val="24"/>
              <w:shd w:val="clear" w:color="auto" w:fill="FFFFFF"/>
            </w:rPr>
            <w:t>.</w:t>
          </w:r>
        </w:p>
        <w:p w:rsidR="0046098F" w:rsidRPr="00FD27FE" w:rsidRDefault="0046098F" w:rsidP="0046098F">
          <w:pPr>
            <w:spacing w:line="480" w:lineRule="auto"/>
            <w:ind w:left="720" w:hanging="720"/>
            <w:rPr>
              <w:szCs w:val="24"/>
              <w:shd w:val="clear" w:color="auto" w:fill="FFFFFF"/>
            </w:rPr>
          </w:pPr>
          <w:r w:rsidRPr="00FD27FE">
            <w:rPr>
              <w:szCs w:val="24"/>
              <w:shd w:val="clear" w:color="auto" w:fill="FFFFFF"/>
            </w:rPr>
            <w:t>Ferrell, O. C., Harrison, D. E., Ferrell, L., &amp; Hair, J. F. (2019). Business ethics, corporate social responsibility, and brand attitudes: An exploratory study. </w:t>
          </w:r>
          <w:r w:rsidRPr="00FD27FE">
            <w:rPr>
              <w:i/>
              <w:iCs/>
              <w:szCs w:val="24"/>
              <w:shd w:val="clear" w:color="auto" w:fill="FFFFFF"/>
            </w:rPr>
            <w:t>Journal of Business Research</w:t>
          </w:r>
          <w:r w:rsidRPr="00FD27FE">
            <w:rPr>
              <w:szCs w:val="24"/>
              <w:shd w:val="clear" w:color="auto" w:fill="FFFFFF"/>
            </w:rPr>
            <w:t>, </w:t>
          </w:r>
          <w:r w:rsidRPr="00FD27FE">
            <w:rPr>
              <w:i/>
              <w:iCs/>
              <w:szCs w:val="24"/>
              <w:shd w:val="clear" w:color="auto" w:fill="FFFFFF"/>
            </w:rPr>
            <w:t>95</w:t>
          </w:r>
          <w:r w:rsidRPr="00FD27FE">
            <w:rPr>
              <w:szCs w:val="24"/>
              <w:shd w:val="clear" w:color="auto" w:fill="FFFFFF"/>
            </w:rPr>
            <w:t>, 491-501.</w:t>
          </w:r>
        </w:p>
        <w:p w:rsidR="0062508E" w:rsidRPr="00FD27FE" w:rsidRDefault="00422508" w:rsidP="0046098F">
          <w:pPr>
            <w:pStyle w:val="Bibliography"/>
            <w:spacing w:line="480" w:lineRule="auto"/>
            <w:ind w:left="720" w:hanging="720"/>
            <w:jc w:val="both"/>
            <w:rPr>
              <w:rFonts w:ascii="Times New Roman" w:hAnsi="Times New Roman" w:cs="Times New Roman"/>
              <w:noProof/>
              <w:sz w:val="24"/>
              <w:szCs w:val="24"/>
            </w:rPr>
          </w:pPr>
          <w:r w:rsidRPr="00FD27FE">
            <w:rPr>
              <w:rFonts w:ascii="Times New Roman" w:hAnsi="Times New Roman" w:cs="Times New Roman"/>
              <w:sz w:val="24"/>
              <w:szCs w:val="24"/>
            </w:rPr>
            <w:fldChar w:fldCharType="begin"/>
          </w:r>
          <w:r w:rsidR="0062508E" w:rsidRPr="00FD27FE">
            <w:rPr>
              <w:rFonts w:ascii="Times New Roman" w:hAnsi="Times New Roman" w:cs="Times New Roman"/>
              <w:sz w:val="24"/>
              <w:szCs w:val="24"/>
            </w:rPr>
            <w:instrText xml:space="preserve"> BIBLIOGRAPHY </w:instrText>
          </w:r>
          <w:r w:rsidRPr="00FD27FE">
            <w:rPr>
              <w:rFonts w:ascii="Times New Roman" w:hAnsi="Times New Roman" w:cs="Times New Roman"/>
              <w:sz w:val="24"/>
              <w:szCs w:val="24"/>
            </w:rPr>
            <w:fldChar w:fldCharType="separate"/>
          </w:r>
          <w:r w:rsidR="0062508E" w:rsidRPr="00FD27FE">
            <w:rPr>
              <w:rFonts w:ascii="Times New Roman" w:hAnsi="Times New Roman" w:cs="Times New Roman"/>
              <w:noProof/>
              <w:sz w:val="24"/>
              <w:szCs w:val="24"/>
            </w:rPr>
            <w:t xml:space="preserve">James, C. (2010). From bean to cup: How Starbucks transformed its supply chain. </w:t>
          </w:r>
          <w:r w:rsidR="0062508E" w:rsidRPr="00FD27FE">
            <w:rPr>
              <w:rFonts w:ascii="Times New Roman" w:hAnsi="Times New Roman" w:cs="Times New Roman"/>
              <w:i/>
              <w:iCs/>
              <w:noProof/>
              <w:sz w:val="24"/>
              <w:szCs w:val="24"/>
            </w:rPr>
            <w:t>Supply Chain Quarterly</w:t>
          </w:r>
          <w:r w:rsidR="0062508E" w:rsidRPr="00FD27FE">
            <w:rPr>
              <w:rFonts w:ascii="Times New Roman" w:hAnsi="Times New Roman" w:cs="Times New Roman"/>
              <w:noProof/>
              <w:sz w:val="24"/>
              <w:szCs w:val="24"/>
            </w:rPr>
            <w:t>, Retrieved from: https://www.supplychainquarterly.com/articles/438-from-bean-to-cup-how-starbucks-transformed-its-supply-chain.</w:t>
          </w:r>
        </w:p>
        <w:p w:rsidR="0062508E" w:rsidRPr="00FD27FE" w:rsidRDefault="00422508" w:rsidP="0046098F">
          <w:pPr>
            <w:spacing w:line="480" w:lineRule="auto"/>
            <w:jc w:val="both"/>
            <w:rPr>
              <w:szCs w:val="24"/>
            </w:rPr>
          </w:pPr>
          <w:r w:rsidRPr="00FD27FE">
            <w:rPr>
              <w:b/>
              <w:bCs/>
              <w:noProof/>
              <w:szCs w:val="24"/>
            </w:rPr>
            <w:fldChar w:fldCharType="end"/>
          </w:r>
          <w:r w:rsidR="0062508E" w:rsidRPr="00FD27FE">
            <w:rPr>
              <w:rFonts w:eastAsia="Times New Roman"/>
              <w:szCs w:val="24"/>
            </w:rPr>
            <w:t>Koehn, N. F. (2002). </w:t>
          </w:r>
          <w:r w:rsidR="0062508E" w:rsidRPr="00FD27FE">
            <w:rPr>
              <w:rFonts w:eastAsia="Times New Roman"/>
              <w:i/>
              <w:iCs/>
              <w:szCs w:val="24"/>
            </w:rPr>
            <w:t>Howard Schultz and Starbucks Coffee Company</w:t>
          </w:r>
          <w:r w:rsidR="0062508E" w:rsidRPr="00FD27FE">
            <w:rPr>
              <w:rFonts w:eastAsia="Times New Roman"/>
              <w:szCs w:val="24"/>
            </w:rPr>
            <w:t>. Harvard Business School.</w:t>
          </w:r>
        </w:p>
      </w:sdtContent>
    </w:sdt>
    <w:p w:rsidR="0046098F" w:rsidRPr="00FD27FE" w:rsidRDefault="0046098F" w:rsidP="0046098F">
      <w:pPr>
        <w:spacing w:line="480" w:lineRule="auto"/>
        <w:ind w:left="720" w:hanging="720"/>
        <w:rPr>
          <w:szCs w:val="24"/>
          <w:shd w:val="clear" w:color="auto" w:fill="FFFFFF"/>
        </w:rPr>
      </w:pPr>
      <w:r w:rsidRPr="00FD27FE">
        <w:rPr>
          <w:szCs w:val="24"/>
          <w:shd w:val="clear" w:color="auto" w:fill="FFFFFF"/>
        </w:rPr>
        <w:t>Peinado, J., Graeml, A. R., &amp; Vianna, F. (2018). Operations management body of knowledge and its relevance to manufacturing and service organizations. </w:t>
      </w:r>
      <w:r w:rsidRPr="00FD27FE">
        <w:rPr>
          <w:i/>
          <w:iCs/>
          <w:szCs w:val="24"/>
          <w:shd w:val="clear" w:color="auto" w:fill="FFFFFF"/>
        </w:rPr>
        <w:t>Revista de Gestão</w:t>
      </w:r>
      <w:r w:rsidRPr="00FD27FE">
        <w:rPr>
          <w:szCs w:val="24"/>
          <w:shd w:val="clear" w:color="auto" w:fill="FFFFFF"/>
        </w:rPr>
        <w:t>.</w:t>
      </w:r>
    </w:p>
    <w:p w:rsidR="0046098F" w:rsidRPr="0046098F" w:rsidRDefault="0046098F" w:rsidP="0046098F">
      <w:pPr>
        <w:spacing w:line="480" w:lineRule="auto"/>
        <w:ind w:left="720" w:hanging="720"/>
        <w:rPr>
          <w:szCs w:val="24"/>
          <w:shd w:val="clear" w:color="auto" w:fill="FFFFFF"/>
        </w:rPr>
      </w:pPr>
      <w:r w:rsidRPr="00FD27FE">
        <w:rPr>
          <w:szCs w:val="24"/>
          <w:shd w:val="clear" w:color="auto" w:fill="FFFFFF"/>
        </w:rPr>
        <w:t>Wang, J., &amp; Yan, X. (2017, July). How Location Matters in Restaurant Success?. In </w:t>
      </w:r>
      <w:r w:rsidRPr="00FD27FE">
        <w:rPr>
          <w:i/>
          <w:iCs/>
          <w:szCs w:val="24"/>
          <w:shd w:val="clear" w:color="auto" w:fill="FFFFFF"/>
        </w:rPr>
        <w:t>PACIS</w:t>
      </w:r>
      <w:r w:rsidRPr="00FD27FE">
        <w:rPr>
          <w:szCs w:val="24"/>
          <w:shd w:val="clear" w:color="auto" w:fill="FFFFFF"/>
        </w:rPr>
        <w:t> (p. 237).</w:t>
      </w:r>
    </w:p>
    <w:p w:rsidR="007E2194" w:rsidRPr="0046098F" w:rsidRDefault="007E2194" w:rsidP="007E2194">
      <w:pPr>
        <w:spacing w:after="0" w:line="480" w:lineRule="auto"/>
        <w:rPr>
          <w:bCs/>
          <w:szCs w:val="24"/>
        </w:rPr>
      </w:pPr>
    </w:p>
    <w:p w:rsidR="006B4E2F" w:rsidRPr="0046098F" w:rsidRDefault="006B4E2F" w:rsidP="006B4E2F">
      <w:pPr>
        <w:spacing w:after="0" w:line="480" w:lineRule="auto"/>
        <w:rPr>
          <w:b/>
          <w:bCs/>
          <w:szCs w:val="24"/>
        </w:rPr>
      </w:pPr>
      <w:r w:rsidRPr="0046098F">
        <w:rPr>
          <w:b/>
          <w:szCs w:val="24"/>
        </w:rPr>
        <w:tab/>
      </w:r>
    </w:p>
    <w:sectPr w:rsidR="006B4E2F" w:rsidRPr="0046098F" w:rsidSect="006909C5">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5682" w:rsidRDefault="00555682" w:rsidP="00DF17F4">
      <w:pPr>
        <w:spacing w:after="0" w:line="240" w:lineRule="auto"/>
      </w:pPr>
      <w:r>
        <w:separator/>
      </w:r>
    </w:p>
  </w:endnote>
  <w:endnote w:type="continuationSeparator" w:id="1">
    <w:p w:rsidR="00555682" w:rsidRDefault="00555682"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5682" w:rsidRDefault="00555682" w:rsidP="00DF17F4">
      <w:pPr>
        <w:spacing w:after="0" w:line="240" w:lineRule="auto"/>
      </w:pPr>
      <w:r>
        <w:separator/>
      </w:r>
    </w:p>
  </w:footnote>
  <w:footnote w:type="continuationSeparator" w:id="1">
    <w:p w:rsidR="00555682" w:rsidRDefault="00555682"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7F4" w:rsidRDefault="00DF17F4">
    <w:pPr>
      <w:pStyle w:val="Header"/>
    </w:pPr>
    <w:r>
      <w:tab/>
    </w:r>
    <w:r>
      <w:tab/>
    </w:r>
    <w:r w:rsidR="00422508">
      <w:fldChar w:fldCharType="begin"/>
    </w:r>
    <w:r>
      <w:instrText xml:space="preserve"> PAGE   \* MERGEFORMAT </w:instrText>
    </w:r>
    <w:r w:rsidR="00422508">
      <w:fldChar w:fldCharType="separate"/>
    </w:r>
    <w:r w:rsidR="00FD27FE">
      <w:rPr>
        <w:noProof/>
      </w:rPr>
      <w:t>7</w:t>
    </w:r>
    <w:r w:rsidR="00422508">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NK0FAE3VvA8tAAAA"/>
  </w:docVars>
  <w:rsids>
    <w:rsidRoot w:val="00AD3D84"/>
    <w:rsid w:val="00004EC3"/>
    <w:rsid w:val="000125F0"/>
    <w:rsid w:val="00013B91"/>
    <w:rsid w:val="00014DAF"/>
    <w:rsid w:val="00026B1D"/>
    <w:rsid w:val="00034F65"/>
    <w:rsid w:val="000413E7"/>
    <w:rsid w:val="00043F9A"/>
    <w:rsid w:val="00044359"/>
    <w:rsid w:val="0004497E"/>
    <w:rsid w:val="00052B75"/>
    <w:rsid w:val="00054483"/>
    <w:rsid w:val="00056F10"/>
    <w:rsid w:val="0006717E"/>
    <w:rsid w:val="000704D7"/>
    <w:rsid w:val="00070C8C"/>
    <w:rsid w:val="00072558"/>
    <w:rsid w:val="000728A3"/>
    <w:rsid w:val="00072A01"/>
    <w:rsid w:val="0007356B"/>
    <w:rsid w:val="000756CD"/>
    <w:rsid w:val="00076142"/>
    <w:rsid w:val="0008172F"/>
    <w:rsid w:val="000A6D04"/>
    <w:rsid w:val="000B00AA"/>
    <w:rsid w:val="000B220E"/>
    <w:rsid w:val="000B5153"/>
    <w:rsid w:val="000B53EC"/>
    <w:rsid w:val="000C176B"/>
    <w:rsid w:val="000C6FA2"/>
    <w:rsid w:val="000D03AE"/>
    <w:rsid w:val="000D0577"/>
    <w:rsid w:val="000D3845"/>
    <w:rsid w:val="000D44CC"/>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1CE4"/>
    <w:rsid w:val="00102738"/>
    <w:rsid w:val="00103168"/>
    <w:rsid w:val="00104403"/>
    <w:rsid w:val="001102F1"/>
    <w:rsid w:val="00112A45"/>
    <w:rsid w:val="00113C2F"/>
    <w:rsid w:val="001227DA"/>
    <w:rsid w:val="00124B66"/>
    <w:rsid w:val="00131A04"/>
    <w:rsid w:val="00133EDF"/>
    <w:rsid w:val="00134D12"/>
    <w:rsid w:val="001446F0"/>
    <w:rsid w:val="001450A2"/>
    <w:rsid w:val="001468AB"/>
    <w:rsid w:val="001520F2"/>
    <w:rsid w:val="00152BE2"/>
    <w:rsid w:val="0016023B"/>
    <w:rsid w:val="001614A6"/>
    <w:rsid w:val="00161B7B"/>
    <w:rsid w:val="00162FA7"/>
    <w:rsid w:val="001746FE"/>
    <w:rsid w:val="00180DA5"/>
    <w:rsid w:val="001831F6"/>
    <w:rsid w:val="00183D78"/>
    <w:rsid w:val="00191421"/>
    <w:rsid w:val="001A1EC4"/>
    <w:rsid w:val="001A5B81"/>
    <w:rsid w:val="001A7EE6"/>
    <w:rsid w:val="001B04F2"/>
    <w:rsid w:val="001B2FEB"/>
    <w:rsid w:val="001B6130"/>
    <w:rsid w:val="001C427C"/>
    <w:rsid w:val="001C6C2D"/>
    <w:rsid w:val="001D261F"/>
    <w:rsid w:val="001D3F8B"/>
    <w:rsid w:val="001E12AE"/>
    <w:rsid w:val="001E3FE4"/>
    <w:rsid w:val="001F6F07"/>
    <w:rsid w:val="001F7FDA"/>
    <w:rsid w:val="00207AC7"/>
    <w:rsid w:val="002121EC"/>
    <w:rsid w:val="00214093"/>
    <w:rsid w:val="00220AC8"/>
    <w:rsid w:val="0022402C"/>
    <w:rsid w:val="00224D61"/>
    <w:rsid w:val="0023250C"/>
    <w:rsid w:val="00240AB4"/>
    <w:rsid w:val="00240CC5"/>
    <w:rsid w:val="00241B29"/>
    <w:rsid w:val="00241E04"/>
    <w:rsid w:val="00244043"/>
    <w:rsid w:val="002462F7"/>
    <w:rsid w:val="00252B0A"/>
    <w:rsid w:val="00254C8F"/>
    <w:rsid w:val="002623A8"/>
    <w:rsid w:val="00267206"/>
    <w:rsid w:val="002719BD"/>
    <w:rsid w:val="00285B68"/>
    <w:rsid w:val="00292AE5"/>
    <w:rsid w:val="002975D6"/>
    <w:rsid w:val="002A37B6"/>
    <w:rsid w:val="002A4D9B"/>
    <w:rsid w:val="002B381E"/>
    <w:rsid w:val="002B387E"/>
    <w:rsid w:val="002B55F7"/>
    <w:rsid w:val="002C150D"/>
    <w:rsid w:val="002C2C93"/>
    <w:rsid w:val="002C3414"/>
    <w:rsid w:val="002C4760"/>
    <w:rsid w:val="002D07DD"/>
    <w:rsid w:val="002D5493"/>
    <w:rsid w:val="002D68E4"/>
    <w:rsid w:val="002D69F7"/>
    <w:rsid w:val="002E59D2"/>
    <w:rsid w:val="00301410"/>
    <w:rsid w:val="0030415E"/>
    <w:rsid w:val="00310885"/>
    <w:rsid w:val="0031122F"/>
    <w:rsid w:val="003118AB"/>
    <w:rsid w:val="00312CA7"/>
    <w:rsid w:val="00314C8D"/>
    <w:rsid w:val="00320DA0"/>
    <w:rsid w:val="0032252D"/>
    <w:rsid w:val="00323F38"/>
    <w:rsid w:val="0032400C"/>
    <w:rsid w:val="003265A7"/>
    <w:rsid w:val="00330474"/>
    <w:rsid w:val="00331799"/>
    <w:rsid w:val="0033354E"/>
    <w:rsid w:val="00334300"/>
    <w:rsid w:val="00334EEE"/>
    <w:rsid w:val="00335432"/>
    <w:rsid w:val="0034315C"/>
    <w:rsid w:val="00343A98"/>
    <w:rsid w:val="00345569"/>
    <w:rsid w:val="00347DF2"/>
    <w:rsid w:val="00350C43"/>
    <w:rsid w:val="00351186"/>
    <w:rsid w:val="00351D80"/>
    <w:rsid w:val="0035374B"/>
    <w:rsid w:val="003558FD"/>
    <w:rsid w:val="00357BD8"/>
    <w:rsid w:val="00357F41"/>
    <w:rsid w:val="00366AF3"/>
    <w:rsid w:val="003673F6"/>
    <w:rsid w:val="0038031F"/>
    <w:rsid w:val="003855AA"/>
    <w:rsid w:val="00386F33"/>
    <w:rsid w:val="00391A6A"/>
    <w:rsid w:val="0039676F"/>
    <w:rsid w:val="00397B6D"/>
    <w:rsid w:val="003A0E41"/>
    <w:rsid w:val="003A2AC3"/>
    <w:rsid w:val="003B02C1"/>
    <w:rsid w:val="003B11C6"/>
    <w:rsid w:val="003B25FA"/>
    <w:rsid w:val="003B5393"/>
    <w:rsid w:val="003B5566"/>
    <w:rsid w:val="003B62E1"/>
    <w:rsid w:val="003C16C8"/>
    <w:rsid w:val="003C3A28"/>
    <w:rsid w:val="003C4B25"/>
    <w:rsid w:val="003C6B58"/>
    <w:rsid w:val="003D3E3F"/>
    <w:rsid w:val="003D68CB"/>
    <w:rsid w:val="003E3F86"/>
    <w:rsid w:val="003E41FE"/>
    <w:rsid w:val="003E5BE4"/>
    <w:rsid w:val="003F08F1"/>
    <w:rsid w:val="003F228A"/>
    <w:rsid w:val="003F68B6"/>
    <w:rsid w:val="00401FAE"/>
    <w:rsid w:val="00403402"/>
    <w:rsid w:val="004042B0"/>
    <w:rsid w:val="00407B25"/>
    <w:rsid w:val="00416594"/>
    <w:rsid w:val="004175B1"/>
    <w:rsid w:val="00422508"/>
    <w:rsid w:val="00423919"/>
    <w:rsid w:val="004244EB"/>
    <w:rsid w:val="00430983"/>
    <w:rsid w:val="004312CF"/>
    <w:rsid w:val="00433256"/>
    <w:rsid w:val="00435241"/>
    <w:rsid w:val="0043649F"/>
    <w:rsid w:val="00436AB1"/>
    <w:rsid w:val="004371FD"/>
    <w:rsid w:val="004404AC"/>
    <w:rsid w:val="00441FDC"/>
    <w:rsid w:val="00442D80"/>
    <w:rsid w:val="0045193F"/>
    <w:rsid w:val="004522AA"/>
    <w:rsid w:val="00454A49"/>
    <w:rsid w:val="00455937"/>
    <w:rsid w:val="00456E77"/>
    <w:rsid w:val="0046098F"/>
    <w:rsid w:val="00461640"/>
    <w:rsid w:val="004625BC"/>
    <w:rsid w:val="00471ED8"/>
    <w:rsid w:val="004721F4"/>
    <w:rsid w:val="00473273"/>
    <w:rsid w:val="00476E83"/>
    <w:rsid w:val="004778A3"/>
    <w:rsid w:val="004804D5"/>
    <w:rsid w:val="004835BB"/>
    <w:rsid w:val="004924CB"/>
    <w:rsid w:val="004962E3"/>
    <w:rsid w:val="004966F6"/>
    <w:rsid w:val="004A0508"/>
    <w:rsid w:val="004A1C76"/>
    <w:rsid w:val="004A2A2C"/>
    <w:rsid w:val="004A3546"/>
    <w:rsid w:val="004A52E5"/>
    <w:rsid w:val="004B15EF"/>
    <w:rsid w:val="004B6E13"/>
    <w:rsid w:val="004B7CDC"/>
    <w:rsid w:val="004C304D"/>
    <w:rsid w:val="004D39BD"/>
    <w:rsid w:val="004D47C0"/>
    <w:rsid w:val="004D6399"/>
    <w:rsid w:val="004E7A87"/>
    <w:rsid w:val="004F1D0D"/>
    <w:rsid w:val="004F6FF4"/>
    <w:rsid w:val="00502878"/>
    <w:rsid w:val="0052415B"/>
    <w:rsid w:val="005243A5"/>
    <w:rsid w:val="00524BDA"/>
    <w:rsid w:val="0052520C"/>
    <w:rsid w:val="00525B28"/>
    <w:rsid w:val="0052761B"/>
    <w:rsid w:val="00533D47"/>
    <w:rsid w:val="00534B0F"/>
    <w:rsid w:val="0053594B"/>
    <w:rsid w:val="00536236"/>
    <w:rsid w:val="005370FF"/>
    <w:rsid w:val="00537BCF"/>
    <w:rsid w:val="00541E6C"/>
    <w:rsid w:val="005475C9"/>
    <w:rsid w:val="00551263"/>
    <w:rsid w:val="00553812"/>
    <w:rsid w:val="00555682"/>
    <w:rsid w:val="00560817"/>
    <w:rsid w:val="005646A8"/>
    <w:rsid w:val="0056799A"/>
    <w:rsid w:val="00573AAF"/>
    <w:rsid w:val="00577EBC"/>
    <w:rsid w:val="0058218B"/>
    <w:rsid w:val="00591372"/>
    <w:rsid w:val="005A4A85"/>
    <w:rsid w:val="005A56AC"/>
    <w:rsid w:val="005A707A"/>
    <w:rsid w:val="005D2EEF"/>
    <w:rsid w:val="005D61D9"/>
    <w:rsid w:val="005D7A16"/>
    <w:rsid w:val="005E3E0A"/>
    <w:rsid w:val="005E7853"/>
    <w:rsid w:val="005F02D2"/>
    <w:rsid w:val="005F2EFD"/>
    <w:rsid w:val="005F37D2"/>
    <w:rsid w:val="005F3F05"/>
    <w:rsid w:val="0060187D"/>
    <w:rsid w:val="00605941"/>
    <w:rsid w:val="00606389"/>
    <w:rsid w:val="00613CD6"/>
    <w:rsid w:val="006161D0"/>
    <w:rsid w:val="00616D0F"/>
    <w:rsid w:val="006174D5"/>
    <w:rsid w:val="0062178E"/>
    <w:rsid w:val="00621DEF"/>
    <w:rsid w:val="0062407A"/>
    <w:rsid w:val="0062508E"/>
    <w:rsid w:val="00635CCA"/>
    <w:rsid w:val="0063638E"/>
    <w:rsid w:val="00637DF4"/>
    <w:rsid w:val="00640086"/>
    <w:rsid w:val="00640A3C"/>
    <w:rsid w:val="00645378"/>
    <w:rsid w:val="00647510"/>
    <w:rsid w:val="006550AB"/>
    <w:rsid w:val="006557C8"/>
    <w:rsid w:val="0065598E"/>
    <w:rsid w:val="006561F3"/>
    <w:rsid w:val="00657161"/>
    <w:rsid w:val="0066081A"/>
    <w:rsid w:val="0066572D"/>
    <w:rsid w:val="006676AF"/>
    <w:rsid w:val="006754A9"/>
    <w:rsid w:val="00675FAD"/>
    <w:rsid w:val="00681345"/>
    <w:rsid w:val="006903DC"/>
    <w:rsid w:val="006909C5"/>
    <w:rsid w:val="00691DC9"/>
    <w:rsid w:val="00696863"/>
    <w:rsid w:val="006A5E99"/>
    <w:rsid w:val="006B2793"/>
    <w:rsid w:val="006B42AD"/>
    <w:rsid w:val="006B4E2F"/>
    <w:rsid w:val="006B6B61"/>
    <w:rsid w:val="006C2A78"/>
    <w:rsid w:val="006C302F"/>
    <w:rsid w:val="006C6C00"/>
    <w:rsid w:val="006E0035"/>
    <w:rsid w:val="006E3564"/>
    <w:rsid w:val="006E55AF"/>
    <w:rsid w:val="006F070E"/>
    <w:rsid w:val="006F3100"/>
    <w:rsid w:val="006F4567"/>
    <w:rsid w:val="006F7DA1"/>
    <w:rsid w:val="006F7EF0"/>
    <w:rsid w:val="00700E27"/>
    <w:rsid w:val="00700F00"/>
    <w:rsid w:val="007030DA"/>
    <w:rsid w:val="007049EA"/>
    <w:rsid w:val="00704CBD"/>
    <w:rsid w:val="00704FE8"/>
    <w:rsid w:val="007060ED"/>
    <w:rsid w:val="007248A3"/>
    <w:rsid w:val="00725B26"/>
    <w:rsid w:val="007348E4"/>
    <w:rsid w:val="0073659F"/>
    <w:rsid w:val="00736B64"/>
    <w:rsid w:val="007373C3"/>
    <w:rsid w:val="0074141E"/>
    <w:rsid w:val="007540D3"/>
    <w:rsid w:val="007570CA"/>
    <w:rsid w:val="00757108"/>
    <w:rsid w:val="007615A7"/>
    <w:rsid w:val="00765ED2"/>
    <w:rsid w:val="007670CE"/>
    <w:rsid w:val="00772215"/>
    <w:rsid w:val="00772ECF"/>
    <w:rsid w:val="00774981"/>
    <w:rsid w:val="00775F91"/>
    <w:rsid w:val="007770A8"/>
    <w:rsid w:val="00777173"/>
    <w:rsid w:val="0078428E"/>
    <w:rsid w:val="00785528"/>
    <w:rsid w:val="00785CE7"/>
    <w:rsid w:val="0079741D"/>
    <w:rsid w:val="007A14AC"/>
    <w:rsid w:val="007A18EB"/>
    <w:rsid w:val="007A502D"/>
    <w:rsid w:val="007A5239"/>
    <w:rsid w:val="007A59AE"/>
    <w:rsid w:val="007A6795"/>
    <w:rsid w:val="007A782E"/>
    <w:rsid w:val="007B47D5"/>
    <w:rsid w:val="007C23AA"/>
    <w:rsid w:val="007D42FC"/>
    <w:rsid w:val="007D6E8E"/>
    <w:rsid w:val="007E0912"/>
    <w:rsid w:val="007E0A78"/>
    <w:rsid w:val="007E2194"/>
    <w:rsid w:val="007E2650"/>
    <w:rsid w:val="007E2933"/>
    <w:rsid w:val="007E66B8"/>
    <w:rsid w:val="007F0989"/>
    <w:rsid w:val="007F1486"/>
    <w:rsid w:val="007F2372"/>
    <w:rsid w:val="007F417F"/>
    <w:rsid w:val="007F53B2"/>
    <w:rsid w:val="007F5693"/>
    <w:rsid w:val="007F5A8A"/>
    <w:rsid w:val="00800BF6"/>
    <w:rsid w:val="00801910"/>
    <w:rsid w:val="0080550E"/>
    <w:rsid w:val="0080690F"/>
    <w:rsid w:val="00806B45"/>
    <w:rsid w:val="008076C4"/>
    <w:rsid w:val="00810635"/>
    <w:rsid w:val="00810DBC"/>
    <w:rsid w:val="008228C5"/>
    <w:rsid w:val="008327CB"/>
    <w:rsid w:val="008346F9"/>
    <w:rsid w:val="00840C15"/>
    <w:rsid w:val="008418CD"/>
    <w:rsid w:val="008419C2"/>
    <w:rsid w:val="00843CE4"/>
    <w:rsid w:val="00843DF1"/>
    <w:rsid w:val="008469B5"/>
    <w:rsid w:val="00850A21"/>
    <w:rsid w:val="00850C8F"/>
    <w:rsid w:val="00851EB9"/>
    <w:rsid w:val="008543DA"/>
    <w:rsid w:val="00855845"/>
    <w:rsid w:val="00855D13"/>
    <w:rsid w:val="00855FAD"/>
    <w:rsid w:val="008640FB"/>
    <w:rsid w:val="00885ACB"/>
    <w:rsid w:val="00892131"/>
    <w:rsid w:val="008923EB"/>
    <w:rsid w:val="00893F51"/>
    <w:rsid w:val="00896996"/>
    <w:rsid w:val="008A09A2"/>
    <w:rsid w:val="008A2E01"/>
    <w:rsid w:val="008A4ADB"/>
    <w:rsid w:val="008A4CE6"/>
    <w:rsid w:val="008B21B3"/>
    <w:rsid w:val="008C1D7C"/>
    <w:rsid w:val="008C2E44"/>
    <w:rsid w:val="008C63A6"/>
    <w:rsid w:val="008D242E"/>
    <w:rsid w:val="008D5072"/>
    <w:rsid w:val="008D5D30"/>
    <w:rsid w:val="008E32FB"/>
    <w:rsid w:val="008E6FEB"/>
    <w:rsid w:val="008E7B4F"/>
    <w:rsid w:val="008F1399"/>
    <w:rsid w:val="008F1E87"/>
    <w:rsid w:val="008F2EE9"/>
    <w:rsid w:val="00901241"/>
    <w:rsid w:val="00905F6B"/>
    <w:rsid w:val="00906488"/>
    <w:rsid w:val="00914123"/>
    <w:rsid w:val="00914EA7"/>
    <w:rsid w:val="00921519"/>
    <w:rsid w:val="00924E58"/>
    <w:rsid w:val="00926012"/>
    <w:rsid w:val="0092620B"/>
    <w:rsid w:val="0093108D"/>
    <w:rsid w:val="00932CB6"/>
    <w:rsid w:val="00936B1D"/>
    <w:rsid w:val="00937CC6"/>
    <w:rsid w:val="0095434B"/>
    <w:rsid w:val="0096025D"/>
    <w:rsid w:val="009714F1"/>
    <w:rsid w:val="00974532"/>
    <w:rsid w:val="00981F5C"/>
    <w:rsid w:val="00984D34"/>
    <w:rsid w:val="00991066"/>
    <w:rsid w:val="009941DC"/>
    <w:rsid w:val="009A0CA5"/>
    <w:rsid w:val="009A2A2F"/>
    <w:rsid w:val="009A3DDB"/>
    <w:rsid w:val="009B007F"/>
    <w:rsid w:val="009B1A11"/>
    <w:rsid w:val="009B5137"/>
    <w:rsid w:val="009B6AD2"/>
    <w:rsid w:val="009C3E2A"/>
    <w:rsid w:val="009C56A9"/>
    <w:rsid w:val="009C60BD"/>
    <w:rsid w:val="009D5C76"/>
    <w:rsid w:val="009E26EA"/>
    <w:rsid w:val="009E3A80"/>
    <w:rsid w:val="009F1847"/>
    <w:rsid w:val="009F3A45"/>
    <w:rsid w:val="009F55FA"/>
    <w:rsid w:val="009F64CF"/>
    <w:rsid w:val="00A00928"/>
    <w:rsid w:val="00A1421C"/>
    <w:rsid w:val="00A15001"/>
    <w:rsid w:val="00A178CF"/>
    <w:rsid w:val="00A17CBC"/>
    <w:rsid w:val="00A217F3"/>
    <w:rsid w:val="00A273D0"/>
    <w:rsid w:val="00A300D6"/>
    <w:rsid w:val="00A37F48"/>
    <w:rsid w:val="00A46AD1"/>
    <w:rsid w:val="00A51B64"/>
    <w:rsid w:val="00A5490E"/>
    <w:rsid w:val="00A56E66"/>
    <w:rsid w:val="00A64D5D"/>
    <w:rsid w:val="00A71026"/>
    <w:rsid w:val="00A71230"/>
    <w:rsid w:val="00A714C1"/>
    <w:rsid w:val="00A75E72"/>
    <w:rsid w:val="00A819F5"/>
    <w:rsid w:val="00A81A57"/>
    <w:rsid w:val="00A84E2A"/>
    <w:rsid w:val="00A855DB"/>
    <w:rsid w:val="00A90E61"/>
    <w:rsid w:val="00A91E7D"/>
    <w:rsid w:val="00A92B2E"/>
    <w:rsid w:val="00A934BC"/>
    <w:rsid w:val="00A95A34"/>
    <w:rsid w:val="00A97EBE"/>
    <w:rsid w:val="00AA1F33"/>
    <w:rsid w:val="00AA5451"/>
    <w:rsid w:val="00AA703E"/>
    <w:rsid w:val="00AB399F"/>
    <w:rsid w:val="00AB5B3F"/>
    <w:rsid w:val="00AB5C87"/>
    <w:rsid w:val="00AC2FFD"/>
    <w:rsid w:val="00AD08CC"/>
    <w:rsid w:val="00AD3BB1"/>
    <w:rsid w:val="00AD3D84"/>
    <w:rsid w:val="00AD4FD4"/>
    <w:rsid w:val="00AF0028"/>
    <w:rsid w:val="00B0085B"/>
    <w:rsid w:val="00B00CD4"/>
    <w:rsid w:val="00B142D8"/>
    <w:rsid w:val="00B169E5"/>
    <w:rsid w:val="00B2151D"/>
    <w:rsid w:val="00B236EC"/>
    <w:rsid w:val="00B25023"/>
    <w:rsid w:val="00B26DE6"/>
    <w:rsid w:val="00B325BC"/>
    <w:rsid w:val="00B32B46"/>
    <w:rsid w:val="00B361E8"/>
    <w:rsid w:val="00B36FC6"/>
    <w:rsid w:val="00B37159"/>
    <w:rsid w:val="00B3772F"/>
    <w:rsid w:val="00B41730"/>
    <w:rsid w:val="00B44289"/>
    <w:rsid w:val="00B45A43"/>
    <w:rsid w:val="00B45C28"/>
    <w:rsid w:val="00B47CDC"/>
    <w:rsid w:val="00B51980"/>
    <w:rsid w:val="00B53683"/>
    <w:rsid w:val="00B54762"/>
    <w:rsid w:val="00B57A43"/>
    <w:rsid w:val="00B640C3"/>
    <w:rsid w:val="00B65E21"/>
    <w:rsid w:val="00B76EA1"/>
    <w:rsid w:val="00B831FD"/>
    <w:rsid w:val="00B92EC8"/>
    <w:rsid w:val="00B950F3"/>
    <w:rsid w:val="00B95438"/>
    <w:rsid w:val="00BA0732"/>
    <w:rsid w:val="00BA1D25"/>
    <w:rsid w:val="00BA3DC5"/>
    <w:rsid w:val="00BB1FCF"/>
    <w:rsid w:val="00BB209E"/>
    <w:rsid w:val="00BB299A"/>
    <w:rsid w:val="00BB415E"/>
    <w:rsid w:val="00BB77D2"/>
    <w:rsid w:val="00BB795D"/>
    <w:rsid w:val="00BC6970"/>
    <w:rsid w:val="00BD34A8"/>
    <w:rsid w:val="00BD516A"/>
    <w:rsid w:val="00BD52D2"/>
    <w:rsid w:val="00BF2824"/>
    <w:rsid w:val="00BF4097"/>
    <w:rsid w:val="00BF55CA"/>
    <w:rsid w:val="00BF6EE5"/>
    <w:rsid w:val="00C04009"/>
    <w:rsid w:val="00C07BDB"/>
    <w:rsid w:val="00C1005F"/>
    <w:rsid w:val="00C109AE"/>
    <w:rsid w:val="00C1324A"/>
    <w:rsid w:val="00C13CAB"/>
    <w:rsid w:val="00C1509C"/>
    <w:rsid w:val="00C205C2"/>
    <w:rsid w:val="00C26850"/>
    <w:rsid w:val="00C308F3"/>
    <w:rsid w:val="00C34B2D"/>
    <w:rsid w:val="00C35345"/>
    <w:rsid w:val="00C418D5"/>
    <w:rsid w:val="00C458BF"/>
    <w:rsid w:val="00C4695E"/>
    <w:rsid w:val="00C55D19"/>
    <w:rsid w:val="00C57FAC"/>
    <w:rsid w:val="00C6147F"/>
    <w:rsid w:val="00C70028"/>
    <w:rsid w:val="00C70DD1"/>
    <w:rsid w:val="00C7113B"/>
    <w:rsid w:val="00C733C7"/>
    <w:rsid w:val="00C74045"/>
    <w:rsid w:val="00C75084"/>
    <w:rsid w:val="00C75B22"/>
    <w:rsid w:val="00C80DC6"/>
    <w:rsid w:val="00C8128E"/>
    <w:rsid w:val="00C9043F"/>
    <w:rsid w:val="00C913EC"/>
    <w:rsid w:val="00C92CAD"/>
    <w:rsid w:val="00C92E37"/>
    <w:rsid w:val="00C93DFD"/>
    <w:rsid w:val="00CA06BC"/>
    <w:rsid w:val="00CA2AE1"/>
    <w:rsid w:val="00CA3192"/>
    <w:rsid w:val="00CA4F21"/>
    <w:rsid w:val="00CA68EB"/>
    <w:rsid w:val="00CA7760"/>
    <w:rsid w:val="00CB05B5"/>
    <w:rsid w:val="00CB1A81"/>
    <w:rsid w:val="00CB21F2"/>
    <w:rsid w:val="00CB3E7D"/>
    <w:rsid w:val="00CB5829"/>
    <w:rsid w:val="00CB70F7"/>
    <w:rsid w:val="00CC2D36"/>
    <w:rsid w:val="00CC2F29"/>
    <w:rsid w:val="00CC776C"/>
    <w:rsid w:val="00CC7D08"/>
    <w:rsid w:val="00CD39F3"/>
    <w:rsid w:val="00CD6816"/>
    <w:rsid w:val="00CE1F27"/>
    <w:rsid w:val="00CE4C1F"/>
    <w:rsid w:val="00CE61E4"/>
    <w:rsid w:val="00CF1772"/>
    <w:rsid w:val="00CF68F2"/>
    <w:rsid w:val="00D03C09"/>
    <w:rsid w:val="00D04681"/>
    <w:rsid w:val="00D1153C"/>
    <w:rsid w:val="00D1470F"/>
    <w:rsid w:val="00D271EF"/>
    <w:rsid w:val="00D40365"/>
    <w:rsid w:val="00D51B0B"/>
    <w:rsid w:val="00D57231"/>
    <w:rsid w:val="00D62FDE"/>
    <w:rsid w:val="00D63B23"/>
    <w:rsid w:val="00D63F06"/>
    <w:rsid w:val="00D67378"/>
    <w:rsid w:val="00D704C0"/>
    <w:rsid w:val="00D72F8D"/>
    <w:rsid w:val="00D80786"/>
    <w:rsid w:val="00D80B59"/>
    <w:rsid w:val="00D8273A"/>
    <w:rsid w:val="00D82B29"/>
    <w:rsid w:val="00D87733"/>
    <w:rsid w:val="00D87B4B"/>
    <w:rsid w:val="00D96DBE"/>
    <w:rsid w:val="00D971E2"/>
    <w:rsid w:val="00DA31E7"/>
    <w:rsid w:val="00DA5109"/>
    <w:rsid w:val="00DB08ED"/>
    <w:rsid w:val="00DB1161"/>
    <w:rsid w:val="00DB3EF2"/>
    <w:rsid w:val="00DB46DA"/>
    <w:rsid w:val="00DB56AA"/>
    <w:rsid w:val="00DC17C2"/>
    <w:rsid w:val="00DC508D"/>
    <w:rsid w:val="00DD2355"/>
    <w:rsid w:val="00DD3570"/>
    <w:rsid w:val="00DD503C"/>
    <w:rsid w:val="00DE0EFB"/>
    <w:rsid w:val="00DE4269"/>
    <w:rsid w:val="00DE600C"/>
    <w:rsid w:val="00DF0150"/>
    <w:rsid w:val="00DF17F4"/>
    <w:rsid w:val="00DF263D"/>
    <w:rsid w:val="00DF59D3"/>
    <w:rsid w:val="00E0280D"/>
    <w:rsid w:val="00E11605"/>
    <w:rsid w:val="00E124A2"/>
    <w:rsid w:val="00E151E3"/>
    <w:rsid w:val="00E17176"/>
    <w:rsid w:val="00E17F79"/>
    <w:rsid w:val="00E20FD9"/>
    <w:rsid w:val="00E211B1"/>
    <w:rsid w:val="00E224B7"/>
    <w:rsid w:val="00E2577D"/>
    <w:rsid w:val="00E27577"/>
    <w:rsid w:val="00E302D0"/>
    <w:rsid w:val="00E46291"/>
    <w:rsid w:val="00E46FFC"/>
    <w:rsid w:val="00E47E11"/>
    <w:rsid w:val="00E56875"/>
    <w:rsid w:val="00E57772"/>
    <w:rsid w:val="00E716F0"/>
    <w:rsid w:val="00E777FF"/>
    <w:rsid w:val="00E8191F"/>
    <w:rsid w:val="00E81A68"/>
    <w:rsid w:val="00E84706"/>
    <w:rsid w:val="00E910E6"/>
    <w:rsid w:val="00E9247D"/>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C76FE"/>
    <w:rsid w:val="00ED3C42"/>
    <w:rsid w:val="00ED568A"/>
    <w:rsid w:val="00ED6D01"/>
    <w:rsid w:val="00EE2BCE"/>
    <w:rsid w:val="00EE3FFA"/>
    <w:rsid w:val="00EF4C46"/>
    <w:rsid w:val="00EF4F20"/>
    <w:rsid w:val="00EF6D0B"/>
    <w:rsid w:val="00F00F2B"/>
    <w:rsid w:val="00F01FE3"/>
    <w:rsid w:val="00F04EB2"/>
    <w:rsid w:val="00F0750F"/>
    <w:rsid w:val="00F10B7C"/>
    <w:rsid w:val="00F14701"/>
    <w:rsid w:val="00F14E21"/>
    <w:rsid w:val="00F15403"/>
    <w:rsid w:val="00F160B6"/>
    <w:rsid w:val="00F17D25"/>
    <w:rsid w:val="00F239FC"/>
    <w:rsid w:val="00F317F8"/>
    <w:rsid w:val="00F34030"/>
    <w:rsid w:val="00F37CF7"/>
    <w:rsid w:val="00F37DF7"/>
    <w:rsid w:val="00F37EED"/>
    <w:rsid w:val="00F527A9"/>
    <w:rsid w:val="00F56FF9"/>
    <w:rsid w:val="00F5758D"/>
    <w:rsid w:val="00F57F1C"/>
    <w:rsid w:val="00F60698"/>
    <w:rsid w:val="00F66E13"/>
    <w:rsid w:val="00F67084"/>
    <w:rsid w:val="00F67814"/>
    <w:rsid w:val="00F7023F"/>
    <w:rsid w:val="00F72251"/>
    <w:rsid w:val="00F75388"/>
    <w:rsid w:val="00F76028"/>
    <w:rsid w:val="00F84D79"/>
    <w:rsid w:val="00F85FDD"/>
    <w:rsid w:val="00F872A1"/>
    <w:rsid w:val="00F9050B"/>
    <w:rsid w:val="00FA1FAA"/>
    <w:rsid w:val="00FB1AA0"/>
    <w:rsid w:val="00FB1D34"/>
    <w:rsid w:val="00FC5DA6"/>
    <w:rsid w:val="00FD27FE"/>
    <w:rsid w:val="00FD622D"/>
    <w:rsid w:val="00FD63DE"/>
    <w:rsid w:val="00FE05A5"/>
    <w:rsid w:val="00FE295B"/>
    <w:rsid w:val="00FE5642"/>
    <w:rsid w:val="00FF0332"/>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09C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 w:type="paragraph" w:styleId="Bibliography">
    <w:name w:val="Bibliography"/>
    <w:basedOn w:val="Normal"/>
    <w:next w:val="Normal"/>
    <w:uiPriority w:val="37"/>
    <w:semiHidden/>
    <w:unhideWhenUsed/>
    <w:rsid w:val="0062508E"/>
    <w:pPr>
      <w:spacing w:line="256" w:lineRule="auto"/>
    </w:pPr>
    <w:rPr>
      <w:rFonts w:asciiTheme="minorHAnsi" w:hAnsiTheme="minorHAnsi" w:cstheme="minorBidi"/>
      <w:sz w:val="22"/>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306</Words>
  <Characters>74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4-06T17:56:00Z</dcterms:created>
  <dcterms:modified xsi:type="dcterms:W3CDTF">2021-04-06T17:56:00Z</dcterms:modified>
</cp:coreProperties>
</file>